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313FE9" w14:textId="26B07FF7" w:rsidR="007F46B8" w:rsidRDefault="007F46B8" w:rsidP="007F46B8">
      <w:pPr>
        <w:pStyle w:val="Heading1"/>
      </w:pPr>
      <w:r>
        <w:t>Express.js lab</w:t>
      </w:r>
    </w:p>
    <w:p w14:paraId="25A74EBA" w14:textId="59C2AF6B" w:rsidR="007B5017" w:rsidRPr="00506145" w:rsidRDefault="007B5017" w:rsidP="007B5017">
      <w:pPr>
        <w:spacing w:after="0" w:line="240" w:lineRule="auto"/>
        <w:rPr>
          <w:b/>
          <w:bCs/>
        </w:rPr>
      </w:pPr>
      <w:r w:rsidRPr="00506145">
        <w:rPr>
          <w:b/>
          <w:bCs/>
        </w:rPr>
        <w:t xml:space="preserve">Setting </w:t>
      </w:r>
      <w:r w:rsidR="00AC0548">
        <w:rPr>
          <w:b/>
          <w:bCs/>
        </w:rPr>
        <w:t>up</w:t>
      </w:r>
      <w:r w:rsidRPr="00506145">
        <w:rPr>
          <w:b/>
          <w:bCs/>
        </w:rPr>
        <w:t xml:space="preserve"> </w:t>
      </w:r>
      <w:r w:rsidR="00AC0548">
        <w:rPr>
          <w:b/>
          <w:bCs/>
        </w:rPr>
        <w:t xml:space="preserve">a </w:t>
      </w:r>
      <w:r w:rsidR="00374284" w:rsidRPr="00506145">
        <w:rPr>
          <w:b/>
          <w:bCs/>
        </w:rPr>
        <w:t xml:space="preserve">new Node project and </w:t>
      </w:r>
      <w:r w:rsidR="00AC0548">
        <w:rPr>
          <w:b/>
          <w:bCs/>
        </w:rPr>
        <w:t>installing</w:t>
      </w:r>
      <w:r w:rsidR="00374284" w:rsidRPr="00506145">
        <w:rPr>
          <w:b/>
          <w:bCs/>
        </w:rPr>
        <w:t xml:space="preserve"> </w:t>
      </w:r>
      <w:r w:rsidRPr="00506145">
        <w:rPr>
          <w:b/>
          <w:bCs/>
        </w:rPr>
        <w:t>Express.js (</w:t>
      </w:r>
      <w:r w:rsidR="006C678A" w:rsidRPr="00506145">
        <w:rPr>
          <w:b/>
          <w:bCs/>
        </w:rPr>
        <w:t>5</w:t>
      </w:r>
      <w:r w:rsidRPr="00506145">
        <w:rPr>
          <w:b/>
          <w:bCs/>
        </w:rPr>
        <w:t xml:space="preserve"> minutes)</w:t>
      </w:r>
    </w:p>
    <w:p w14:paraId="623E74A0" w14:textId="35E97A8F" w:rsidR="007B5017" w:rsidRDefault="007B5017" w:rsidP="007B5017">
      <w:pPr>
        <w:pStyle w:val="ListParagraph"/>
        <w:numPr>
          <w:ilvl w:val="0"/>
          <w:numId w:val="1"/>
        </w:numPr>
        <w:spacing w:after="0" w:line="240" w:lineRule="auto"/>
      </w:pPr>
      <w:r w:rsidRPr="00506145">
        <w:t xml:space="preserve">Create a new empty </w:t>
      </w:r>
      <w:r w:rsidR="009E5BF2">
        <w:t>folder</w:t>
      </w:r>
      <w:r w:rsidRPr="00506145">
        <w:t xml:space="preserve"> for this project</w:t>
      </w:r>
    </w:p>
    <w:p w14:paraId="5C2E099E" w14:textId="5298C951" w:rsidR="009E5BF2" w:rsidRDefault="009E5BF2" w:rsidP="009E5BF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Make sure you are storing all your web dev projects in </w:t>
      </w:r>
      <w:r w:rsidR="00AC0548">
        <w:t>an</w:t>
      </w:r>
      <w:r>
        <w:t xml:space="preserve"> </w:t>
      </w:r>
      <w:r w:rsidR="00AC0548">
        <w:t>easy-to-find</w:t>
      </w:r>
      <w:r>
        <w:t xml:space="preserve"> and organized place on your computer.  </w:t>
      </w:r>
    </w:p>
    <w:p w14:paraId="49DD4A86" w14:textId="7334592C" w:rsidR="009E5BF2" w:rsidRDefault="009E5BF2" w:rsidP="009E5BF2">
      <w:pPr>
        <w:pStyle w:val="ListParagraph"/>
        <w:numPr>
          <w:ilvl w:val="1"/>
          <w:numId w:val="1"/>
        </w:numPr>
        <w:spacing w:after="0" w:line="240" w:lineRule="auto"/>
      </w:pPr>
      <w:r>
        <w:t>Make sure you open this folder in VS Code.</w:t>
      </w:r>
    </w:p>
    <w:p w14:paraId="422F64AC" w14:textId="77777777" w:rsidR="009E5BF2" w:rsidRDefault="009E5BF2" w:rsidP="009E5BF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Open a terminal only in VS code.  Make sure it’s a “bash” terminal and not something like </w:t>
      </w:r>
      <w:proofErr w:type="spellStart"/>
      <w:r>
        <w:t>Powershell</w:t>
      </w:r>
      <w:proofErr w:type="spellEnd"/>
      <w:r>
        <w:t xml:space="preserve"> or something else. </w:t>
      </w:r>
    </w:p>
    <w:p w14:paraId="56D6C71F" w14:textId="7168C127" w:rsidR="009E5BF2" w:rsidRPr="00506145" w:rsidRDefault="009E5BF2" w:rsidP="009E5BF2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Run an “ls” command to make sure you’re in your new directory.  </w:t>
      </w:r>
    </w:p>
    <w:p w14:paraId="2E9D8E94" w14:textId="2F906B5B" w:rsidR="007B5017" w:rsidRPr="00506145" w:rsidRDefault="007B5017" w:rsidP="007B5017">
      <w:pPr>
        <w:pStyle w:val="ListParagraph"/>
        <w:numPr>
          <w:ilvl w:val="0"/>
          <w:numId w:val="1"/>
        </w:numPr>
        <w:spacing w:after="0" w:line="240" w:lineRule="auto"/>
      </w:pPr>
      <w:r w:rsidRPr="00506145">
        <w:t xml:space="preserve">Let's create a new project directory and initialize it with </w:t>
      </w:r>
      <w:proofErr w:type="spellStart"/>
      <w:r w:rsidRPr="00506145">
        <w:t>npm</w:t>
      </w:r>
      <w:proofErr w:type="spellEnd"/>
      <w:r w:rsidR="009E5BF2">
        <w:t xml:space="preserve"> with defaults accepted</w:t>
      </w:r>
      <w:r w:rsidRPr="00506145">
        <w:t>.</w:t>
      </w:r>
      <w:r w:rsidR="009E5BF2">
        <w:t xml:space="preserve">  This will create a </w:t>
      </w:r>
      <w:proofErr w:type="spellStart"/>
      <w:r w:rsidR="009E5BF2">
        <w:t>package.json</w:t>
      </w:r>
      <w:proofErr w:type="spellEnd"/>
      <w:r w:rsidR="009E5BF2">
        <w:t xml:space="preserve"> file.</w:t>
      </w:r>
    </w:p>
    <w:p w14:paraId="3E2AA41F" w14:textId="77777777" w:rsidR="007B5017" w:rsidRPr="00506145" w:rsidRDefault="007B5017" w:rsidP="007B5017">
      <w:pPr>
        <w:shd w:val="clear" w:color="auto" w:fill="F3F3F3"/>
        <w:spacing w:after="0" w:line="240" w:lineRule="auto"/>
        <w:ind w:left="900" w:firstLine="18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mkdir</w:t>
      </w:r>
      <w:proofErr w:type="spellEnd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proofErr w:type="gramStart"/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express-demo</w:t>
      </w:r>
      <w:proofErr w:type="gramEnd"/>
    </w:p>
    <w:p w14:paraId="04E70D7C" w14:textId="77777777" w:rsidR="007B5017" w:rsidRPr="00506145" w:rsidRDefault="007B5017" w:rsidP="007B5017">
      <w:pPr>
        <w:shd w:val="clear" w:color="auto" w:fill="F3F3F3"/>
        <w:spacing w:after="0" w:line="240" w:lineRule="auto"/>
        <w:ind w:left="900" w:firstLine="18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cd </w:t>
      </w:r>
      <w:proofErr w:type="gramStart"/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express-demo</w:t>
      </w:r>
      <w:proofErr w:type="gramEnd"/>
    </w:p>
    <w:p w14:paraId="2EFD07D1" w14:textId="77777777" w:rsidR="007B5017" w:rsidRPr="00506145" w:rsidRDefault="007B5017" w:rsidP="007B5017">
      <w:pPr>
        <w:shd w:val="clear" w:color="auto" w:fill="F3F3F3"/>
        <w:spacing w:after="0" w:line="240" w:lineRule="auto"/>
        <w:ind w:left="900" w:firstLine="18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npm</w:t>
      </w:r>
      <w:proofErr w:type="spellEnd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proofErr w:type="spellStart"/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init</w:t>
      </w:r>
      <w:proofErr w:type="spellEnd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-y</w:t>
      </w:r>
    </w:p>
    <w:p w14:paraId="597F0D40" w14:textId="77777777" w:rsidR="007B5017" w:rsidRPr="00506145" w:rsidRDefault="007B5017" w:rsidP="007B5017">
      <w:pPr>
        <w:pStyle w:val="ListParagraph"/>
        <w:spacing w:after="0" w:line="240" w:lineRule="auto"/>
      </w:pPr>
    </w:p>
    <w:p w14:paraId="4C9F6D86" w14:textId="24C5F61A" w:rsidR="007B5017" w:rsidRPr="00506145" w:rsidRDefault="007B5017" w:rsidP="007B5017">
      <w:pPr>
        <w:pStyle w:val="ListParagraph"/>
        <w:numPr>
          <w:ilvl w:val="0"/>
          <w:numId w:val="4"/>
        </w:numPr>
        <w:spacing w:after="0" w:line="240" w:lineRule="auto"/>
      </w:pPr>
      <w:r w:rsidRPr="00506145">
        <w:t>Now, let's install Express.js."</w:t>
      </w:r>
    </w:p>
    <w:p w14:paraId="161FA618" w14:textId="18EC91F1" w:rsidR="007B5017" w:rsidRPr="00506145" w:rsidRDefault="007B5017" w:rsidP="007B5017">
      <w:pPr>
        <w:shd w:val="clear" w:color="auto" w:fill="F3F3F3"/>
        <w:spacing w:after="0" w:line="240" w:lineRule="auto"/>
        <w:ind w:left="990" w:hanging="9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 xml:space="preserve">  </w:t>
      </w:r>
      <w:proofErr w:type="spell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npm</w:t>
      </w:r>
      <w:proofErr w:type="spellEnd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install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express</w:t>
      </w:r>
    </w:p>
    <w:p w14:paraId="42D3503D" w14:textId="5777D4B3" w:rsidR="00BD627B" w:rsidRPr="00506145" w:rsidRDefault="00BD627B" w:rsidP="007B5017">
      <w:pPr>
        <w:spacing w:after="0" w:line="240" w:lineRule="auto"/>
      </w:pPr>
    </w:p>
    <w:p w14:paraId="28BDE2C6" w14:textId="619ED0A2" w:rsidR="009E5BF2" w:rsidRPr="00506145" w:rsidRDefault="009E5BF2" w:rsidP="009E5BF2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Add a .env file to the root of your project.  Create a new file and name it </w:t>
      </w:r>
      <w:proofErr w:type="gramStart"/>
      <w:r>
        <w:t>“.env</w:t>
      </w:r>
      <w:proofErr w:type="gramEnd"/>
      <w:r>
        <w:t xml:space="preserve">”.  This is where you store global definitions, keys, and variables for </w:t>
      </w:r>
      <w:proofErr w:type="gramStart"/>
      <w:r>
        <w:t>you</w:t>
      </w:r>
      <w:proofErr w:type="gramEnd"/>
      <w:r>
        <w:t xml:space="preserve"> project.  Open the .env file and add the following. The port can be 3001, 8000, or 8080 for example.  Just don’t use 3000 or 5000.</w:t>
      </w:r>
    </w:p>
    <w:p w14:paraId="64240BD2" w14:textId="11C04950" w:rsidR="009E5BF2" w:rsidRPr="009E5BF2" w:rsidRDefault="009E5BF2" w:rsidP="009E5BF2">
      <w:pPr>
        <w:shd w:val="clear" w:color="auto" w:fill="F3F3F3"/>
        <w:spacing w:after="0" w:line="240" w:lineRule="auto"/>
        <w:ind w:left="990" w:hanging="9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 xml:space="preserve">  </w:t>
      </w:r>
      <w:r w:rsidRPr="009E5BF2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ORT</w:t>
      </w:r>
      <w:r w:rsidRPr="009E5BF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9E5BF2">
        <w:rPr>
          <w:rFonts w:ascii="Consolas" w:eastAsia="Times New Roman" w:hAnsi="Consolas" w:cs="Times New Roman"/>
          <w:color w:val="C00000"/>
          <w:kern w:val="0"/>
          <w:sz w:val="21"/>
          <w:szCs w:val="21"/>
          <w14:ligatures w14:val="none"/>
        </w:rPr>
        <w:t>= 3001</w:t>
      </w:r>
    </w:p>
    <w:p w14:paraId="4D0C83EA" w14:textId="77777777" w:rsidR="009E5BF2" w:rsidRDefault="009E5BF2" w:rsidP="009E5BF2">
      <w:pPr>
        <w:spacing w:after="0" w:line="240" w:lineRule="auto"/>
      </w:pPr>
    </w:p>
    <w:p w14:paraId="5E49DFA4" w14:textId="7DCEF9B9" w:rsidR="009E5BF2" w:rsidRDefault="009E5BF2" w:rsidP="009E5BF2">
      <w:pPr>
        <w:pStyle w:val="ListParagraph"/>
        <w:numPr>
          <w:ilvl w:val="0"/>
          <w:numId w:val="4"/>
        </w:numPr>
        <w:spacing w:after="0" w:line="240" w:lineRule="auto"/>
      </w:pPr>
      <w:r>
        <w:t>Create a server.js file in your root directory</w:t>
      </w:r>
    </w:p>
    <w:p w14:paraId="31E2A111" w14:textId="69568331" w:rsidR="009E5BF2" w:rsidRPr="00506145" w:rsidRDefault="009E5BF2" w:rsidP="009E5BF2">
      <w:pPr>
        <w:spacing w:after="0" w:line="240" w:lineRule="auto"/>
      </w:pPr>
    </w:p>
    <w:p w14:paraId="742D8A9C" w14:textId="77777777" w:rsidR="009E5BF2" w:rsidRPr="00506145" w:rsidRDefault="009E5BF2" w:rsidP="009E5BF2">
      <w:pPr>
        <w:pStyle w:val="ListParagraph"/>
        <w:numPr>
          <w:ilvl w:val="0"/>
          <w:numId w:val="4"/>
        </w:numPr>
        <w:spacing w:after="0" w:line="240" w:lineRule="auto"/>
      </w:pPr>
      <w:r w:rsidRPr="00506145">
        <w:t>Your project structure should look like this:</w:t>
      </w:r>
    </w:p>
    <w:p w14:paraId="122B8460" w14:textId="77777777" w:rsidR="009E5BF2" w:rsidRPr="00506145" w:rsidRDefault="009E5BF2" w:rsidP="009E5BF2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express-demo</w:t>
      </w:r>
      <w:proofErr w:type="gramEnd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/</w:t>
      </w:r>
    </w:p>
    <w:p w14:paraId="2A821A89" w14:textId="77777777" w:rsidR="009E5BF2" w:rsidRDefault="009E5BF2" w:rsidP="009E5BF2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├── </w:t>
      </w:r>
      <w:proofErr w:type="spell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node_modules</w:t>
      </w:r>
      <w:proofErr w:type="spellEnd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/</w:t>
      </w:r>
    </w:p>
    <w:p w14:paraId="50271010" w14:textId="629488EF" w:rsidR="007841DD" w:rsidRPr="00506145" w:rsidRDefault="007841DD" w:rsidP="009E5BF2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├──</w:t>
      </w:r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 xml:space="preserve"> </w:t>
      </w:r>
      <w:proofErr w:type="gramStart"/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[.env</w:t>
      </w:r>
      <w:proofErr w:type="gramEnd"/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]</w:t>
      </w:r>
    </w:p>
    <w:p w14:paraId="5C40D46E" w14:textId="77777777" w:rsidR="009E5BF2" w:rsidRPr="00506145" w:rsidRDefault="009E5BF2" w:rsidP="009E5BF2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├── [</w:t>
      </w: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package.json</w:t>
      </w:r>
      <w:proofErr w:type="spellEnd"/>
      <w:proofErr w:type="gramEnd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]</w:t>
      </w:r>
    </w:p>
    <w:p w14:paraId="3E2277EC" w14:textId="6716A007" w:rsidR="009E5BF2" w:rsidRDefault="007841DD" w:rsidP="009E5BF2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├──</w:t>
      </w:r>
      <w:r w:rsidR="009E5BF2"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[package-</w:t>
      </w:r>
      <w:proofErr w:type="spellStart"/>
      <w:proofErr w:type="gramStart"/>
      <w:r w:rsidR="009E5BF2"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lock.json</w:t>
      </w:r>
      <w:proofErr w:type="spellEnd"/>
      <w:proofErr w:type="gramEnd"/>
      <w:r w:rsidR="009E5BF2"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]</w:t>
      </w:r>
    </w:p>
    <w:p w14:paraId="3C2DD465" w14:textId="1E5C8622" w:rsidR="007841DD" w:rsidRPr="00506145" w:rsidRDefault="007841DD" w:rsidP="009E5BF2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└──</w:t>
      </w:r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 xml:space="preserve"> [server.js]</w:t>
      </w:r>
    </w:p>
    <w:p w14:paraId="497417CE" w14:textId="77777777" w:rsidR="007841DD" w:rsidRDefault="007841DD" w:rsidP="00374284">
      <w:pPr>
        <w:spacing w:after="0" w:line="240" w:lineRule="auto"/>
        <w:rPr>
          <w:b/>
          <w:bCs/>
        </w:rPr>
      </w:pPr>
    </w:p>
    <w:p w14:paraId="1246BBA1" w14:textId="4719F260" w:rsidR="00374284" w:rsidRPr="00506145" w:rsidRDefault="00374284" w:rsidP="00374284">
      <w:pPr>
        <w:spacing w:after="0" w:line="240" w:lineRule="auto"/>
        <w:rPr>
          <w:b/>
          <w:bCs/>
        </w:rPr>
      </w:pPr>
      <w:r w:rsidRPr="00506145">
        <w:rPr>
          <w:b/>
          <w:bCs/>
        </w:rPr>
        <w:t>Creating a Simple Server (10 minutes)</w:t>
      </w:r>
    </w:p>
    <w:p w14:paraId="497E7E13" w14:textId="15AD439B" w:rsidR="00374284" w:rsidRPr="00506145" w:rsidRDefault="007841DD" w:rsidP="00374284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</w:rPr>
      </w:pPr>
      <w:proofErr w:type="gramStart"/>
      <w:r>
        <w:t xml:space="preserve">Open </w:t>
      </w:r>
      <w:r w:rsidR="00374284" w:rsidRPr="00506145">
        <w:t xml:space="preserve"> a</w:t>
      </w:r>
      <w:proofErr w:type="gramEnd"/>
      <w:r w:rsidR="00374284" w:rsidRPr="00506145">
        <w:t xml:space="preserve"> new file named server.js and add the following code to </w:t>
      </w:r>
      <w:r>
        <w:t>import express into your server file</w:t>
      </w:r>
      <w:r w:rsidR="00374284" w:rsidRPr="00506145">
        <w:t xml:space="preserve"> </w:t>
      </w:r>
      <w:r w:rsidR="00374284" w:rsidRPr="00506145">
        <w:rPr>
          <w:i/>
          <w:iCs/>
          <w:u w:val="single"/>
        </w:rPr>
        <w:t>with Copilot turned on</w:t>
      </w:r>
      <w:r w:rsidR="00374284" w:rsidRPr="00506145">
        <w:t>:"</w:t>
      </w:r>
    </w:p>
    <w:p w14:paraId="63BD093D" w14:textId="72D0802D" w:rsidR="007841DD" w:rsidRPr="007841DD" w:rsidRDefault="007841DD" w:rsidP="007841DD">
      <w:pPr>
        <w:pStyle w:val="ListParagraph"/>
        <w:shd w:val="clear" w:color="auto" w:fill="F3F3F3"/>
        <w:spacing w:line="300" w:lineRule="atLeast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  <w:r w:rsidRPr="007841DD">
        <w:rPr>
          <w:rFonts w:ascii="Consolas" w:eastAsia="Times New Roman" w:hAnsi="Consolas" w:cs="Segoe UI"/>
          <w:color w:val="0000FF"/>
          <w:kern w:val="0"/>
          <w:sz w:val="21"/>
          <w:szCs w:val="21"/>
          <w14:ligatures w14:val="none"/>
        </w:rPr>
        <w:t>import</w:t>
      </w:r>
      <w:r w:rsidRPr="007841DD">
        <w:rPr>
          <w:rFonts w:ascii="Consolas" w:eastAsia="Times New Roman" w:hAnsi="Consolas" w:cs="Segoe UI"/>
          <w:color w:val="0070C0"/>
          <w:kern w:val="0"/>
          <w:sz w:val="21"/>
          <w:szCs w:val="21"/>
          <w14:ligatures w14:val="none"/>
        </w:rPr>
        <w:t xml:space="preserve"> </w:t>
      </w:r>
      <w:r w:rsidRPr="007841DD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 xml:space="preserve">express </w:t>
      </w:r>
      <w:r w:rsidRPr="007841DD">
        <w:rPr>
          <w:rFonts w:ascii="Consolas" w:eastAsia="Times New Roman" w:hAnsi="Consolas" w:cs="Segoe UI"/>
          <w:color w:val="0000FF"/>
          <w:kern w:val="0"/>
          <w:sz w:val="21"/>
          <w:szCs w:val="21"/>
          <w14:ligatures w14:val="none"/>
        </w:rPr>
        <w:t xml:space="preserve">from 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express</w:t>
      </w:r>
      <w:proofErr w:type="gramStart"/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</w:t>
      </w:r>
      <w:r w:rsidRPr="007841DD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  <w:proofErr w:type="gramEnd"/>
    </w:p>
    <w:p w14:paraId="4E82CE80" w14:textId="77777777" w:rsidR="00374284" w:rsidRPr="00506145" w:rsidRDefault="00374284" w:rsidP="00374284">
      <w:pPr>
        <w:spacing w:after="0" w:line="240" w:lineRule="auto"/>
      </w:pPr>
    </w:p>
    <w:p w14:paraId="33B51286" w14:textId="10405492" w:rsidR="00374284" w:rsidRPr="00506145" w:rsidRDefault="00374284" w:rsidP="00374284">
      <w:pPr>
        <w:pStyle w:val="ListParagraph"/>
        <w:numPr>
          <w:ilvl w:val="0"/>
          <w:numId w:val="1"/>
        </w:numPr>
        <w:spacing w:after="0" w:line="240" w:lineRule="auto"/>
      </w:pPr>
      <w:r w:rsidRPr="00506145">
        <w:t xml:space="preserve">Observe if </w:t>
      </w:r>
      <w:r w:rsidR="007841DD">
        <w:t>Copilot</w:t>
      </w:r>
      <w:r w:rsidRPr="00506145">
        <w:t xml:space="preserve"> starts to add in some form of the remaining code automatically.</w:t>
      </w:r>
      <w:r w:rsidR="002C7FB7">
        <w:t xml:space="preserve">  Make sure </w:t>
      </w:r>
      <w:proofErr w:type="gramStart"/>
      <w:r w:rsidR="002C7FB7">
        <w:t>the that</w:t>
      </w:r>
      <w:proofErr w:type="gramEnd"/>
      <w:r w:rsidR="002C7FB7">
        <w:t xml:space="preserve"> finished product is this and nothing extra.  Sometimes Copilot will make incorrect assumptions</w:t>
      </w:r>
    </w:p>
    <w:p w14:paraId="4B44867C" w14:textId="77777777" w:rsidR="007841DD" w:rsidRDefault="007841DD" w:rsidP="007841DD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</w:p>
    <w:p w14:paraId="6F91599C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>// import dependencies</w:t>
      </w:r>
    </w:p>
    <w:p w14:paraId="36279F66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import express from 'express</w:t>
      </w:r>
      <w:proofErr w:type="gramStart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';</w:t>
      </w:r>
      <w:proofErr w:type="gramEnd"/>
    </w:p>
    <w:p w14:paraId="291ACAEC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</w:p>
    <w:p w14:paraId="03E7826D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>//import port from .env file or default to 8080</w:t>
      </w:r>
    </w:p>
    <w:p w14:paraId="63833609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 xml:space="preserve">const port = </w:t>
      </w:r>
      <w:proofErr w:type="spellStart"/>
      <w:proofErr w:type="gramStart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process.env.PORT</w:t>
      </w:r>
      <w:proofErr w:type="spellEnd"/>
      <w:proofErr w:type="gramEnd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 xml:space="preserve"> || </w:t>
      </w:r>
      <w:proofErr w:type="gramStart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8080;</w:t>
      </w:r>
      <w:proofErr w:type="gramEnd"/>
    </w:p>
    <w:p w14:paraId="3BBCD814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 </w:t>
      </w:r>
    </w:p>
    <w:p w14:paraId="56BA44D1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>// create an express app</w:t>
      </w:r>
    </w:p>
    <w:p w14:paraId="42EEDFB1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 xml:space="preserve">const app = </w:t>
      </w:r>
      <w:proofErr w:type="gramStart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express();</w:t>
      </w:r>
      <w:proofErr w:type="gramEnd"/>
    </w:p>
    <w:p w14:paraId="61085401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</w:p>
    <w:p w14:paraId="178B87E0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>// Set server to listen on port and console log it is running</w:t>
      </w:r>
    </w:p>
    <w:p w14:paraId="5EE86A39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  <w:proofErr w:type="spellStart"/>
      <w:proofErr w:type="gramStart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app.listen</w:t>
      </w:r>
      <w:proofErr w:type="spellEnd"/>
      <w:proofErr w:type="gramEnd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(port, () =&gt; {</w:t>
      </w:r>
    </w:p>
    <w:p w14:paraId="15400259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 xml:space="preserve">  </w:t>
      </w:r>
      <w:proofErr w:type="gramStart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console.log(</w:t>
      </w:r>
      <w:proofErr w:type="gramEnd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`Server is running on http://localhost:${port}`</w:t>
      </w:r>
      <w:proofErr w:type="gramStart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);</w:t>
      </w:r>
      <w:proofErr w:type="gramEnd"/>
    </w:p>
    <w:p w14:paraId="53A6CA8D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});</w:t>
      </w:r>
    </w:p>
    <w:p w14:paraId="40B5623B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</w:p>
    <w:p w14:paraId="09865791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>//export app</w:t>
      </w:r>
    </w:p>
    <w:p w14:paraId="01D9F8E5" w14:textId="77777777" w:rsidR="002C7FB7" w:rsidRPr="002C7FB7" w:rsidRDefault="002C7FB7" w:rsidP="002C7FB7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</w:pPr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 xml:space="preserve">export default </w:t>
      </w:r>
      <w:proofErr w:type="gramStart"/>
      <w:r w:rsidRPr="002C7FB7">
        <w:rPr>
          <w:rFonts w:ascii="Consolas" w:eastAsia="Times New Roman" w:hAnsi="Consolas" w:cs="Segoe UI"/>
          <w:color w:val="215E99" w:themeColor="text2" w:themeTint="BF"/>
          <w:kern w:val="0"/>
          <w:sz w:val="21"/>
          <w:szCs w:val="21"/>
          <w14:ligatures w14:val="none"/>
        </w:rPr>
        <w:t>app;</w:t>
      </w:r>
      <w:proofErr w:type="gramEnd"/>
    </w:p>
    <w:p w14:paraId="07CF5186" w14:textId="77777777" w:rsidR="007841DD" w:rsidRPr="00506145" w:rsidRDefault="007841DD" w:rsidP="00374284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</w:p>
    <w:p w14:paraId="5A1CEE6B" w14:textId="0CB63547" w:rsidR="00374284" w:rsidRDefault="00374284" w:rsidP="00374284">
      <w:pPr>
        <w:spacing w:after="0" w:line="240" w:lineRule="auto"/>
      </w:pPr>
    </w:p>
    <w:p w14:paraId="66435785" w14:textId="77777777" w:rsidR="002C7FB7" w:rsidRDefault="002C7FB7" w:rsidP="00374284">
      <w:pPr>
        <w:spacing w:after="0" w:line="240" w:lineRule="auto"/>
      </w:pPr>
    </w:p>
    <w:p w14:paraId="0DA79206" w14:textId="679A1691" w:rsidR="004B6E44" w:rsidRDefault="002C7FB7" w:rsidP="002F5907">
      <w:pPr>
        <w:pStyle w:val="ListParagraph"/>
        <w:numPr>
          <w:ilvl w:val="0"/>
          <w:numId w:val="4"/>
        </w:numPr>
        <w:spacing w:after="0" w:line="240" w:lineRule="auto"/>
      </w:pPr>
      <w:r w:rsidRPr="004B6E44">
        <w:t xml:space="preserve">Install </w:t>
      </w:r>
      <w:proofErr w:type="spellStart"/>
      <w:r w:rsidRPr="004B6E44">
        <w:t>nodemon</w:t>
      </w:r>
      <w:proofErr w:type="spellEnd"/>
      <w:r w:rsidRPr="004B6E44">
        <w:t xml:space="preserve"> </w:t>
      </w:r>
      <w:r w:rsidR="004B6E44">
        <w:t>in your root folder</w:t>
      </w:r>
    </w:p>
    <w:p w14:paraId="1FDAE2BD" w14:textId="79F4B9CB" w:rsidR="004B6E44" w:rsidRPr="00506145" w:rsidRDefault="004B6E44" w:rsidP="004B6E44">
      <w:pPr>
        <w:pStyle w:val="ListParagraph"/>
        <w:shd w:val="clear" w:color="auto" w:fill="F3F3F3"/>
        <w:spacing w:after="0" w:line="300" w:lineRule="atLeast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npm</w:t>
      </w:r>
      <w:proofErr w:type="spellEnd"/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i</w:t>
      </w:r>
      <w:proofErr w:type="spellEnd"/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nodemon</w:t>
      </w:r>
      <w:proofErr w:type="spellEnd"/>
    </w:p>
    <w:p w14:paraId="52CEC2B1" w14:textId="77777777" w:rsidR="004B6E44" w:rsidRDefault="004B6E44" w:rsidP="004B6E44">
      <w:pPr>
        <w:pStyle w:val="ListParagraph"/>
        <w:spacing w:after="0" w:line="240" w:lineRule="auto"/>
        <w:ind w:left="1440"/>
      </w:pPr>
    </w:p>
    <w:p w14:paraId="2D17DE86" w14:textId="15BB2700" w:rsidR="004B6E44" w:rsidRPr="004B6E44" w:rsidRDefault="004B6E44" w:rsidP="004B6E44">
      <w:pPr>
        <w:pStyle w:val="ListParagraph"/>
        <w:numPr>
          <w:ilvl w:val="0"/>
          <w:numId w:val="4"/>
        </w:numPr>
        <w:spacing w:after="0" w:line="240" w:lineRule="auto"/>
      </w:pPr>
      <w:r>
        <w:t>U</w:t>
      </w:r>
      <w:r w:rsidR="002C7FB7" w:rsidRPr="004B6E44">
        <w:t xml:space="preserve">pdate dev script in </w:t>
      </w:r>
      <w:proofErr w:type="spellStart"/>
      <w:r w:rsidR="002C7FB7" w:rsidRPr="004B6E44">
        <w:t>package.json</w:t>
      </w:r>
      <w:proofErr w:type="spellEnd"/>
      <w:r w:rsidR="002C7FB7" w:rsidRPr="004B6E44">
        <w:t xml:space="preserve"> file</w:t>
      </w:r>
      <w:r w:rsidRPr="004B6E44">
        <w:t xml:space="preserve"> so server auto restarts with each save</w:t>
      </w:r>
      <w:r>
        <w:t xml:space="preserve"> and pulls in PORT from .env file.  </w:t>
      </w:r>
      <w:r w:rsidRPr="004B6E44">
        <w:t xml:space="preserve">Add the </w:t>
      </w:r>
      <w:r>
        <w:t>highlighted line</w:t>
      </w:r>
      <w:r w:rsidRPr="004B6E44">
        <w:t xml:space="preserve"> to your scripts section under “test” line</w:t>
      </w:r>
    </w:p>
    <w:p w14:paraId="3A50D755" w14:textId="77777777" w:rsidR="004B6E44" w:rsidRPr="004B6E44" w:rsidRDefault="004B6E44" w:rsidP="004B6E44">
      <w:pPr>
        <w:shd w:val="clear" w:color="auto" w:fill="FFFFFF"/>
        <w:spacing w:after="0" w:line="285" w:lineRule="atLeast"/>
        <w:ind w:left="144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4B6E44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</w:t>
      </w:r>
      <w:r w:rsidRPr="004B6E44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>"scripts</w:t>
      </w:r>
      <w:proofErr w:type="gramStart"/>
      <w:r w:rsidRPr="004B6E44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>"</w:t>
      </w:r>
      <w:r w:rsidRPr="004B6E44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 {</w:t>
      </w:r>
      <w:proofErr w:type="gramEnd"/>
    </w:p>
    <w:p w14:paraId="043A8B23" w14:textId="77777777" w:rsidR="004B6E44" w:rsidRDefault="004B6E44" w:rsidP="004B6E44">
      <w:pPr>
        <w:shd w:val="clear" w:color="auto" w:fill="FFFFFF"/>
        <w:spacing w:after="0" w:line="285" w:lineRule="atLeast"/>
        <w:ind w:left="1440"/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</w:pPr>
      <w:r w:rsidRPr="004B6E44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4B6E44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>"test"</w:t>
      </w:r>
      <w:r w:rsidRPr="004B6E44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4B6E44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echo \"Error: no test specified\" &amp;&amp; exit 1"</w:t>
      </w:r>
    </w:p>
    <w:p w14:paraId="1D879893" w14:textId="323F7A9A" w:rsidR="004B6E44" w:rsidRPr="004B6E44" w:rsidRDefault="004B6E44" w:rsidP="004B6E44">
      <w:pPr>
        <w:shd w:val="clear" w:color="auto" w:fill="FFFFFF"/>
        <w:spacing w:after="0" w:line="285" w:lineRule="atLeast"/>
        <w:ind w:left="144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 xml:space="preserve">    </w:t>
      </w:r>
      <w:r w:rsidRPr="004B6E44">
        <w:rPr>
          <w:rFonts w:ascii="Consolas" w:eastAsia="Times New Roman" w:hAnsi="Consolas" w:cs="Times New Roman"/>
          <w:color w:val="000000"/>
          <w:kern w:val="0"/>
          <w:sz w:val="21"/>
          <w:szCs w:val="21"/>
          <w:highlight w:val="yellow"/>
          <w14:ligatures w14:val="none"/>
        </w:rPr>
        <w:t>,</w:t>
      </w:r>
      <w:r w:rsidRPr="004B6E44">
        <w:rPr>
          <w:rFonts w:ascii="Consolas" w:eastAsia="Times New Roman" w:hAnsi="Consolas" w:cs="Times New Roman"/>
          <w:color w:val="0451A5"/>
          <w:kern w:val="0"/>
          <w:sz w:val="21"/>
          <w:szCs w:val="21"/>
          <w:highlight w:val="yellow"/>
          <w14:ligatures w14:val="none"/>
        </w:rPr>
        <w:t>"dev"</w:t>
      </w:r>
      <w:r w:rsidRPr="004B6E44">
        <w:rPr>
          <w:rFonts w:ascii="Consolas" w:eastAsia="Times New Roman" w:hAnsi="Consolas" w:cs="Times New Roman"/>
          <w:color w:val="000000"/>
          <w:kern w:val="0"/>
          <w:sz w:val="21"/>
          <w:szCs w:val="21"/>
          <w:highlight w:val="yellow"/>
          <w14:ligatures w14:val="none"/>
        </w:rPr>
        <w:t xml:space="preserve">: </w:t>
      </w:r>
      <w:r w:rsidRPr="004B6E44">
        <w:rPr>
          <w:rFonts w:ascii="Consolas" w:eastAsia="Times New Roman" w:hAnsi="Consolas" w:cs="Times New Roman"/>
          <w:color w:val="A31515"/>
          <w:kern w:val="0"/>
          <w:sz w:val="21"/>
          <w:szCs w:val="21"/>
          <w:highlight w:val="yellow"/>
          <w14:ligatures w14:val="none"/>
        </w:rPr>
        <w:t>"</w:t>
      </w:r>
      <w:proofErr w:type="spellStart"/>
      <w:r w:rsidRPr="004B6E44">
        <w:rPr>
          <w:rFonts w:ascii="Consolas" w:eastAsia="Times New Roman" w:hAnsi="Consolas" w:cs="Times New Roman"/>
          <w:color w:val="A31515"/>
          <w:kern w:val="0"/>
          <w:sz w:val="21"/>
          <w:szCs w:val="21"/>
          <w:highlight w:val="yellow"/>
          <w14:ligatures w14:val="none"/>
        </w:rPr>
        <w:t>nodemon</w:t>
      </w:r>
      <w:proofErr w:type="spellEnd"/>
      <w:r w:rsidRPr="004B6E44">
        <w:rPr>
          <w:rFonts w:ascii="Consolas" w:eastAsia="Times New Roman" w:hAnsi="Consolas" w:cs="Times New Roman"/>
          <w:color w:val="A31515"/>
          <w:kern w:val="0"/>
          <w:sz w:val="21"/>
          <w:szCs w:val="21"/>
          <w:highlight w:val="yellow"/>
          <w14:ligatures w14:val="none"/>
        </w:rPr>
        <w:t xml:space="preserve"> --env-file</w:t>
      </w:r>
      <w:proofErr w:type="gramStart"/>
      <w:r w:rsidRPr="004B6E44">
        <w:rPr>
          <w:rFonts w:ascii="Consolas" w:eastAsia="Times New Roman" w:hAnsi="Consolas" w:cs="Times New Roman"/>
          <w:color w:val="A31515"/>
          <w:kern w:val="0"/>
          <w:sz w:val="21"/>
          <w:szCs w:val="21"/>
          <w:highlight w:val="yellow"/>
          <w14:ligatures w14:val="none"/>
        </w:rPr>
        <w:t>=.env</w:t>
      </w:r>
      <w:proofErr w:type="gramEnd"/>
      <w:r w:rsidRPr="004B6E44">
        <w:rPr>
          <w:rFonts w:ascii="Consolas" w:eastAsia="Times New Roman" w:hAnsi="Consolas" w:cs="Times New Roman"/>
          <w:color w:val="A31515"/>
          <w:kern w:val="0"/>
          <w:sz w:val="21"/>
          <w:szCs w:val="21"/>
          <w:highlight w:val="yellow"/>
          <w14:ligatures w14:val="none"/>
        </w:rPr>
        <w:t xml:space="preserve"> server.js"</w:t>
      </w:r>
    </w:p>
    <w:p w14:paraId="75F5035C" w14:textId="77777777" w:rsidR="004B6E44" w:rsidRPr="004B6E44" w:rsidRDefault="004B6E44" w:rsidP="004B6E44">
      <w:pPr>
        <w:shd w:val="clear" w:color="auto" w:fill="FFFFFF"/>
        <w:spacing w:after="0" w:line="285" w:lineRule="atLeast"/>
        <w:ind w:left="144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4B6E44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  },</w:t>
      </w:r>
    </w:p>
    <w:p w14:paraId="4A992F09" w14:textId="77777777" w:rsidR="002F5907" w:rsidRPr="002F5907" w:rsidRDefault="002F5907" w:rsidP="002F5907">
      <w:pPr>
        <w:pStyle w:val="ListParagraph"/>
        <w:spacing w:after="0" w:line="240" w:lineRule="auto"/>
        <w:rPr>
          <w:highlight w:val="yellow"/>
        </w:rPr>
      </w:pPr>
    </w:p>
    <w:p w14:paraId="3BDC290F" w14:textId="432F70AD" w:rsidR="002C7FB7" w:rsidRPr="008340C2" w:rsidRDefault="002C7FB7" w:rsidP="002C7FB7">
      <w:pPr>
        <w:pStyle w:val="ListParagraph"/>
        <w:numPr>
          <w:ilvl w:val="0"/>
          <w:numId w:val="4"/>
        </w:numPr>
        <w:spacing w:after="0" w:line="240" w:lineRule="auto"/>
      </w:pPr>
      <w:r w:rsidRPr="008340C2">
        <w:t xml:space="preserve">Update </w:t>
      </w:r>
      <w:proofErr w:type="spellStart"/>
      <w:proofErr w:type="gramStart"/>
      <w:r w:rsidRPr="008340C2">
        <w:t>package.json</w:t>
      </w:r>
      <w:proofErr w:type="spellEnd"/>
      <w:proofErr w:type="gramEnd"/>
      <w:r w:rsidRPr="008340C2">
        <w:t xml:space="preserve"> to also include type of module so you can use new import syntax instead of old syntax</w:t>
      </w:r>
      <w:r w:rsidR="008340C2" w:rsidRPr="008340C2">
        <w:t>.  See highlighted line below</w:t>
      </w:r>
    </w:p>
    <w:p w14:paraId="1EFED19E" w14:textId="77777777" w:rsidR="008340C2" w:rsidRPr="008340C2" w:rsidRDefault="008340C2" w:rsidP="008340C2">
      <w:pPr>
        <w:shd w:val="clear" w:color="auto" w:fill="FFFFFF"/>
        <w:spacing w:after="0" w:line="285" w:lineRule="atLeast"/>
        <w:ind w:left="16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8340C2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>"main"</w:t>
      </w:r>
      <w:r w:rsidRPr="008340C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8340C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index.js"</w:t>
      </w:r>
      <w:r w:rsidRPr="008340C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</w:t>
      </w:r>
    </w:p>
    <w:p w14:paraId="30BC6301" w14:textId="77777777" w:rsidR="008340C2" w:rsidRPr="008340C2" w:rsidRDefault="008340C2" w:rsidP="008340C2">
      <w:pPr>
        <w:shd w:val="clear" w:color="auto" w:fill="FFFFFF"/>
        <w:spacing w:after="0" w:line="285" w:lineRule="atLeast"/>
        <w:ind w:left="16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8340C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</w:t>
      </w:r>
      <w:r w:rsidRPr="008340C2">
        <w:rPr>
          <w:rFonts w:ascii="Consolas" w:eastAsia="Times New Roman" w:hAnsi="Consolas" w:cs="Times New Roman"/>
          <w:color w:val="0451A5"/>
          <w:kern w:val="0"/>
          <w:sz w:val="21"/>
          <w:szCs w:val="21"/>
          <w:highlight w:val="yellow"/>
          <w14:ligatures w14:val="none"/>
        </w:rPr>
        <w:t>"type"</w:t>
      </w:r>
      <w:r w:rsidRPr="008340C2">
        <w:rPr>
          <w:rFonts w:ascii="Consolas" w:eastAsia="Times New Roman" w:hAnsi="Consolas" w:cs="Times New Roman"/>
          <w:color w:val="000000"/>
          <w:kern w:val="0"/>
          <w:sz w:val="21"/>
          <w:szCs w:val="21"/>
          <w:highlight w:val="yellow"/>
          <w14:ligatures w14:val="none"/>
        </w:rPr>
        <w:t xml:space="preserve">: </w:t>
      </w:r>
      <w:r w:rsidRPr="008340C2">
        <w:rPr>
          <w:rFonts w:ascii="Consolas" w:eastAsia="Times New Roman" w:hAnsi="Consolas" w:cs="Times New Roman"/>
          <w:color w:val="A31515"/>
          <w:kern w:val="0"/>
          <w:sz w:val="21"/>
          <w:szCs w:val="21"/>
          <w:highlight w:val="yellow"/>
          <w14:ligatures w14:val="none"/>
        </w:rPr>
        <w:t>"module"</w:t>
      </w:r>
      <w:r w:rsidRPr="008340C2">
        <w:rPr>
          <w:rFonts w:ascii="Consolas" w:eastAsia="Times New Roman" w:hAnsi="Consolas" w:cs="Times New Roman"/>
          <w:color w:val="000000"/>
          <w:kern w:val="0"/>
          <w:sz w:val="21"/>
          <w:szCs w:val="21"/>
          <w:highlight w:val="yellow"/>
          <w14:ligatures w14:val="none"/>
        </w:rPr>
        <w:t>,</w:t>
      </w:r>
    </w:p>
    <w:p w14:paraId="462EF794" w14:textId="77777777" w:rsidR="008340C2" w:rsidRPr="008340C2" w:rsidRDefault="008340C2" w:rsidP="008340C2">
      <w:pPr>
        <w:shd w:val="clear" w:color="auto" w:fill="FFFFFF"/>
        <w:spacing w:after="0" w:line="285" w:lineRule="atLeast"/>
        <w:ind w:left="1620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8340C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</w:t>
      </w:r>
      <w:r w:rsidRPr="008340C2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>"scripts</w:t>
      </w:r>
      <w:proofErr w:type="gramStart"/>
      <w:r w:rsidRPr="008340C2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>"</w:t>
      </w:r>
      <w:r w:rsidRPr="008340C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 {</w:t>
      </w:r>
      <w:proofErr w:type="gramEnd"/>
    </w:p>
    <w:p w14:paraId="43F5CB74" w14:textId="77777777" w:rsidR="002C7FB7" w:rsidRPr="00506145" w:rsidRDefault="002C7FB7" w:rsidP="00374284">
      <w:pPr>
        <w:spacing w:after="0" w:line="240" w:lineRule="auto"/>
      </w:pPr>
    </w:p>
    <w:p w14:paraId="22F36321" w14:textId="342BA13B" w:rsidR="00374284" w:rsidRPr="00506145" w:rsidRDefault="00374284" w:rsidP="00374284">
      <w:pPr>
        <w:pStyle w:val="ListParagraph"/>
        <w:numPr>
          <w:ilvl w:val="0"/>
          <w:numId w:val="1"/>
        </w:numPr>
        <w:spacing w:after="0" w:line="240" w:lineRule="auto"/>
      </w:pPr>
      <w:r w:rsidRPr="00506145">
        <w:t>Run the server using the following command:</w:t>
      </w:r>
    </w:p>
    <w:p w14:paraId="26EC2B02" w14:textId="5AD2C3CE" w:rsidR="00374284" w:rsidRPr="00506145" w:rsidRDefault="002C7FB7" w:rsidP="00374284">
      <w:pPr>
        <w:pStyle w:val="ListParagraph"/>
        <w:shd w:val="clear" w:color="auto" w:fill="F3F3F3"/>
        <w:spacing w:after="0" w:line="300" w:lineRule="atLeast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npm</w:t>
      </w:r>
      <w:proofErr w:type="spellEnd"/>
      <w:r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 xml:space="preserve"> run dev</w:t>
      </w:r>
    </w:p>
    <w:p w14:paraId="2569247D" w14:textId="77777777" w:rsidR="00374284" w:rsidRPr="00506145" w:rsidRDefault="00374284" w:rsidP="00374284">
      <w:pPr>
        <w:spacing w:after="0" w:line="240" w:lineRule="auto"/>
      </w:pPr>
    </w:p>
    <w:p w14:paraId="6C3B19B9" w14:textId="77777777" w:rsidR="001E53E5" w:rsidRDefault="00374284" w:rsidP="00374284">
      <w:pPr>
        <w:pStyle w:val="ListParagraph"/>
        <w:numPr>
          <w:ilvl w:val="0"/>
          <w:numId w:val="1"/>
        </w:numPr>
        <w:spacing w:after="0" w:line="240" w:lineRule="auto"/>
      </w:pPr>
      <w:r w:rsidRPr="00506145">
        <w:t>Open your browser and navigate to http://localhost:300</w:t>
      </w:r>
      <w:r w:rsidR="000315A8">
        <w:t>1</w:t>
      </w:r>
      <w:r w:rsidRPr="00506145">
        <w:t xml:space="preserve"> to see</w:t>
      </w:r>
      <w:r w:rsidR="001E53E5">
        <w:t xml:space="preserve"> what it says</w:t>
      </w:r>
    </w:p>
    <w:p w14:paraId="444565D4" w14:textId="77777777" w:rsidR="001E53E5" w:rsidRDefault="001E53E5" w:rsidP="001E53E5">
      <w:pPr>
        <w:pStyle w:val="ListParagraph"/>
        <w:spacing w:after="0" w:line="240" w:lineRule="auto"/>
      </w:pPr>
    </w:p>
    <w:p w14:paraId="22ADA57F" w14:textId="5427397B" w:rsidR="001E53E5" w:rsidRPr="008340C2" w:rsidRDefault="001E53E5" w:rsidP="001E53E5">
      <w:pPr>
        <w:pStyle w:val="ListParagraph"/>
        <w:numPr>
          <w:ilvl w:val="0"/>
          <w:numId w:val="1"/>
        </w:numPr>
        <w:spacing w:after="0" w:line="240" w:lineRule="auto"/>
      </w:pPr>
      <w:r w:rsidRPr="008340C2">
        <w:t xml:space="preserve">Add this command to </w:t>
      </w:r>
      <w:r w:rsidR="008340C2" w:rsidRPr="008340C2">
        <w:t xml:space="preserve">the </w:t>
      </w:r>
      <w:r w:rsidRPr="008340C2">
        <w:t xml:space="preserve">server after you create the express app but </w:t>
      </w:r>
      <w:r w:rsidR="008340C2" w:rsidRPr="008340C2">
        <w:t xml:space="preserve">before </w:t>
      </w:r>
      <w:r w:rsidRPr="008340C2">
        <w:t xml:space="preserve">the </w:t>
      </w:r>
      <w:proofErr w:type="spellStart"/>
      <w:proofErr w:type="gramStart"/>
      <w:r w:rsidRPr="008340C2">
        <w:t>app.listen</w:t>
      </w:r>
      <w:proofErr w:type="spellEnd"/>
      <w:proofErr w:type="gramEnd"/>
      <w:r w:rsidRPr="008340C2">
        <w:t xml:space="preserve"> command</w:t>
      </w:r>
    </w:p>
    <w:p w14:paraId="143E17E1" w14:textId="77777777" w:rsidR="001E53E5" w:rsidRPr="00506145" w:rsidRDefault="001E53E5" w:rsidP="001E53E5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app.get</w:t>
      </w:r>
      <w:proofErr w:type="spellEnd"/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(</w:t>
      </w:r>
      <w:proofErr w:type="gramEnd"/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/'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,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q, </w:t>
      </w:r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s</w:t>
      </w:r>
      <w:proofErr w:type="gramEnd"/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0000FF"/>
          <w:kern w:val="0"/>
          <w:sz w:val="21"/>
          <w:szCs w:val="21"/>
          <w14:ligatures w14:val="none"/>
        </w:rPr>
        <w:t>=&gt;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{</w:t>
      </w:r>
    </w:p>
    <w:p w14:paraId="2D26DC3F" w14:textId="77777777" w:rsidR="001E53E5" w:rsidRPr="00506145" w:rsidRDefault="001E53E5" w:rsidP="001E53E5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 </w:t>
      </w: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s.send</w:t>
      </w:r>
      <w:proofErr w:type="spellEnd"/>
      <w:proofErr w:type="gramEnd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Hello, World!'</w:t>
      </w:r>
      <w:proofErr w:type="gramStart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  <w:proofErr w:type="gramEnd"/>
    </w:p>
    <w:p w14:paraId="46DC17A1" w14:textId="77777777" w:rsidR="001E53E5" w:rsidRPr="00506145" w:rsidRDefault="001E53E5" w:rsidP="001E53E5">
      <w:pPr>
        <w:shd w:val="clear" w:color="auto" w:fill="F3F3F3"/>
        <w:spacing w:after="0" w:line="300" w:lineRule="atLeast"/>
        <w:ind w:left="72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}</w:t>
      </w:r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</w:p>
    <w:p w14:paraId="4A9D6BD1" w14:textId="6A0B68A1" w:rsidR="001E53E5" w:rsidRDefault="00D53901" w:rsidP="001E53E5">
      <w:pPr>
        <w:pStyle w:val="ListParagraph"/>
        <w:spacing w:after="0" w:line="240" w:lineRule="auto"/>
      </w:pPr>
      <w:r>
        <w:tab/>
      </w:r>
    </w:p>
    <w:p w14:paraId="4C45E653" w14:textId="77777777" w:rsidR="001E53E5" w:rsidRDefault="001E53E5" w:rsidP="001E53E5">
      <w:pPr>
        <w:pStyle w:val="ListParagraph"/>
        <w:spacing w:after="0" w:line="240" w:lineRule="auto"/>
      </w:pPr>
    </w:p>
    <w:p w14:paraId="266F8E1B" w14:textId="458ADFF5" w:rsidR="00374284" w:rsidRPr="00506145" w:rsidRDefault="001E53E5" w:rsidP="00374284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Save and see if you now get</w:t>
      </w:r>
      <w:r w:rsidR="00374284" w:rsidRPr="00506145">
        <w:t xml:space="preserve"> the message 'Hello, World!'".  If your port number is not 300</w:t>
      </w:r>
      <w:r w:rsidR="000315A8">
        <w:t>1</w:t>
      </w:r>
      <w:r w:rsidR="00374284" w:rsidRPr="00506145">
        <w:t>, then alter your URL or server code as needed to open the proper port</w:t>
      </w:r>
    </w:p>
    <w:p w14:paraId="2D128993" w14:textId="77777777" w:rsidR="00374284" w:rsidRPr="00506145" w:rsidRDefault="00374284" w:rsidP="00374284">
      <w:pPr>
        <w:pStyle w:val="ListParagraph"/>
        <w:spacing w:after="0" w:line="240" w:lineRule="auto"/>
      </w:pPr>
    </w:p>
    <w:p w14:paraId="16C0D33B" w14:textId="7FC74306" w:rsidR="00374284" w:rsidRPr="00506145" w:rsidRDefault="008340C2" w:rsidP="00374284">
      <w:pPr>
        <w:pStyle w:val="ListParagraph"/>
        <w:numPr>
          <w:ilvl w:val="0"/>
          <w:numId w:val="1"/>
        </w:numPr>
        <w:spacing w:after="0" w:line="240" w:lineRule="auto"/>
      </w:pPr>
      <w:proofErr w:type="gramStart"/>
      <w:r>
        <w:t>Recall</w:t>
      </w:r>
      <w:proofErr w:type="gramEnd"/>
      <w:r>
        <w:t xml:space="preserve"> how in slides where we c</w:t>
      </w:r>
      <w:r w:rsidR="00374284" w:rsidRPr="00506145">
        <w:t>ompare</w:t>
      </w:r>
      <w:r>
        <w:t>d</w:t>
      </w:r>
      <w:r w:rsidR="00374284" w:rsidRPr="00506145">
        <w:t xml:space="preserve"> this express code to the code using core Node </w:t>
      </w:r>
      <w:proofErr w:type="gramStart"/>
      <w:r w:rsidR="00374284" w:rsidRPr="00506145">
        <w:t xml:space="preserve">modules  </w:t>
      </w:r>
      <w:r w:rsidR="00374284"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http</w:t>
      </w:r>
      <w:proofErr w:type="gramEnd"/>
      <w:r w:rsidR="00374284" w:rsidRPr="00506145">
        <w:t xml:space="preserve"> </w:t>
      </w:r>
      <w:proofErr w:type="gramStart"/>
      <w:r w:rsidR="00374284" w:rsidRPr="00506145">
        <w:t xml:space="preserve">and  </w:t>
      </w:r>
      <w:proofErr w:type="spellStart"/>
      <w:r w:rsidR="00374284"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url</w:t>
      </w:r>
      <w:proofErr w:type="spellEnd"/>
      <w:proofErr w:type="gramEnd"/>
      <w:r w:rsidR="00374284"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 xml:space="preserve">. </w:t>
      </w:r>
      <w:r>
        <w:t>Hopefully</w:t>
      </w:r>
      <w:r w:rsidR="00374284" w:rsidRPr="00506145">
        <w:t xml:space="preserve"> you see Express as simpler and more compelling to use</w:t>
      </w:r>
    </w:p>
    <w:p w14:paraId="5F418BF4" w14:textId="63DB4218" w:rsidR="001E53E5" w:rsidRDefault="008340C2" w:rsidP="00374284">
      <w:pPr>
        <w:spacing w:after="0" w:line="240" w:lineRule="auto"/>
        <w:rPr>
          <w:b/>
          <w:bCs/>
        </w:rPr>
      </w:pPr>
      <w:r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 xml:space="preserve"> </w:t>
      </w:r>
    </w:p>
    <w:p w14:paraId="34E6C53A" w14:textId="77777777" w:rsidR="001E53E5" w:rsidRDefault="001E53E5" w:rsidP="00374284">
      <w:pPr>
        <w:spacing w:after="0" w:line="240" w:lineRule="auto"/>
        <w:rPr>
          <w:b/>
          <w:bCs/>
        </w:rPr>
      </w:pPr>
    </w:p>
    <w:p w14:paraId="3EEC2CA2" w14:textId="70A2E98D" w:rsidR="00374284" w:rsidRPr="00506145" w:rsidRDefault="00374284" w:rsidP="00374284">
      <w:pPr>
        <w:spacing w:after="0" w:line="240" w:lineRule="auto"/>
        <w:rPr>
          <w:b/>
          <w:bCs/>
        </w:rPr>
      </w:pPr>
      <w:r w:rsidRPr="00506145">
        <w:rPr>
          <w:b/>
          <w:bCs/>
        </w:rPr>
        <w:t>Middleware in Express.js (10 minutes)</w:t>
      </w:r>
    </w:p>
    <w:p w14:paraId="43C1E17D" w14:textId="77777777" w:rsidR="00374284" w:rsidRPr="00506145" w:rsidRDefault="00374284" w:rsidP="00374284">
      <w:pPr>
        <w:pStyle w:val="ListParagraph"/>
        <w:numPr>
          <w:ilvl w:val="0"/>
          <w:numId w:val="4"/>
        </w:numPr>
        <w:spacing w:after="0" w:line="240" w:lineRule="auto"/>
      </w:pPr>
      <w:r w:rsidRPr="00506145">
        <w:t>Middleware functions are functions that have access to the request object (req), the response object (res), and the next middleware function in the application’s request-response cycle.</w:t>
      </w:r>
    </w:p>
    <w:p w14:paraId="42ADE54C" w14:textId="7FF46128" w:rsidR="00374284" w:rsidRDefault="00374284" w:rsidP="00374284">
      <w:pPr>
        <w:pStyle w:val="ListParagraph"/>
        <w:numPr>
          <w:ilvl w:val="0"/>
          <w:numId w:val="4"/>
        </w:numPr>
        <w:spacing w:after="0" w:line="240" w:lineRule="auto"/>
      </w:pPr>
      <w:r w:rsidRPr="00506145">
        <w:t>Let's create a custom middleware function to log the request method and URL:</w:t>
      </w:r>
    </w:p>
    <w:p w14:paraId="01374070" w14:textId="0B45B5DA" w:rsidR="008340C2" w:rsidRPr="008340C2" w:rsidRDefault="008340C2" w:rsidP="008340C2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>
        <w:t xml:space="preserve">NOTE: This goes right after your </w:t>
      </w:r>
      <w:r w:rsidRPr="008340C2">
        <w:rPr>
          <w:b/>
          <w:bCs/>
        </w:rPr>
        <w:t xml:space="preserve">const app = </w:t>
      </w:r>
      <w:proofErr w:type="gramStart"/>
      <w:r w:rsidRPr="008340C2">
        <w:rPr>
          <w:b/>
          <w:bCs/>
        </w:rPr>
        <w:t>express();</w:t>
      </w:r>
      <w:proofErr w:type="gramEnd"/>
    </w:p>
    <w:p w14:paraId="2EA7042D" w14:textId="77777777" w:rsidR="001E53E5" w:rsidRDefault="001E53E5" w:rsidP="00374284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</w:p>
    <w:p w14:paraId="3519CBF4" w14:textId="77777777" w:rsidR="001E53E5" w:rsidRPr="001E53E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</w:pPr>
      <w:r w:rsidRPr="001E53E5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>//Middleware to parse JSON bodies in requests'</w:t>
      </w:r>
    </w:p>
    <w:p w14:paraId="39B21DB7" w14:textId="77777777" w:rsidR="001E53E5" w:rsidRPr="001E53E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  <w:proofErr w:type="spellStart"/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app.use</w:t>
      </w:r>
      <w:proofErr w:type="spellEnd"/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(</w:t>
      </w:r>
      <w:proofErr w:type="spellStart"/>
      <w:proofErr w:type="gramStart"/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express.json</w:t>
      </w:r>
      <w:proofErr w:type="spellEnd"/>
      <w:proofErr w:type="gramEnd"/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()</w:t>
      </w:r>
      <w:proofErr w:type="gramStart"/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);</w:t>
      </w:r>
      <w:proofErr w:type="gramEnd"/>
    </w:p>
    <w:p w14:paraId="012AD9AA" w14:textId="77777777" w:rsidR="001E53E5" w:rsidRPr="001E53E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</w:p>
    <w:p w14:paraId="63ECFC9D" w14:textId="77777777" w:rsidR="001E53E5" w:rsidRPr="001E53E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</w:pPr>
      <w:r w:rsidRPr="001E53E5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>// Middleware to log various examples of request properties</w:t>
      </w:r>
    </w:p>
    <w:p w14:paraId="15A3F32C" w14:textId="77777777" w:rsidR="001E53E5" w:rsidRPr="001E53E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  <w:proofErr w:type="spellStart"/>
      <w:proofErr w:type="gramStart"/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app.use</w:t>
      </w:r>
      <w:proofErr w:type="spellEnd"/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(req, res, next) =&gt; {</w:t>
      </w:r>
    </w:p>
    <w:p w14:paraId="4876A3EF" w14:textId="09C0F67F" w:rsidR="00B6213F" w:rsidRPr="00B6213F" w:rsidRDefault="00B6213F" w:rsidP="00B6213F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  <w:r w:rsidRPr="00B6213F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 console.log(`${</w:t>
      </w:r>
      <w:proofErr w:type="spellStart"/>
      <w:proofErr w:type="gramStart"/>
      <w:r w:rsidRPr="00B6213F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q.method</w:t>
      </w:r>
      <w:proofErr w:type="spellEnd"/>
      <w:proofErr w:type="gramEnd"/>
      <w:r w:rsidRPr="00B6213F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} `</w:t>
      </w:r>
      <w:proofErr w:type="gramStart"/>
      <w:r w:rsidRPr="00B6213F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);</w:t>
      </w:r>
      <w:proofErr w:type="gramEnd"/>
    </w:p>
    <w:p w14:paraId="70D96B97" w14:textId="77777777" w:rsidR="001E53E5" w:rsidRPr="001E53E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 xml:space="preserve">  </w:t>
      </w:r>
      <w:proofErr w:type="gramStart"/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next();</w:t>
      </w:r>
      <w:proofErr w:type="gramEnd"/>
    </w:p>
    <w:p w14:paraId="29E90529" w14:textId="4914D7ED" w:rsidR="000A00CD" w:rsidRPr="001E53E5" w:rsidRDefault="001E53E5" w:rsidP="00B6213F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</w:pPr>
      <w:r w:rsidRPr="001E53E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});</w:t>
      </w:r>
    </w:p>
    <w:p w14:paraId="004B142A" w14:textId="516B0E01" w:rsidR="00374284" w:rsidRPr="00506145" w:rsidRDefault="00374284" w:rsidP="00374284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</w:p>
    <w:p w14:paraId="38DE3035" w14:textId="764ABCF6" w:rsidR="00506145" w:rsidRDefault="000A00CD" w:rsidP="00374284">
      <w:pPr>
        <w:spacing w:after="0" w:line="240" w:lineRule="auto"/>
      </w:pPr>
      <w:r>
        <w:t xml:space="preserve"> </w:t>
      </w:r>
    </w:p>
    <w:p w14:paraId="3331FF0B" w14:textId="2EB3693C" w:rsidR="008340C2" w:rsidRPr="008340C2" w:rsidRDefault="008340C2" w:rsidP="008340C2">
      <w:pPr>
        <w:pStyle w:val="ListParagraph"/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b/>
          <w:bCs/>
          <w:color w:val="616161"/>
          <w:kern w:val="0"/>
          <w:sz w:val="20"/>
          <w:szCs w:val="20"/>
          <w14:ligatures w14:val="none"/>
        </w:rPr>
      </w:pPr>
      <w:r>
        <w:t>Try updating the middleware log code to show more by adding this into the code</w:t>
      </w:r>
    </w:p>
    <w:p w14:paraId="07741314" w14:textId="4297D5D0" w:rsidR="001E53E5" w:rsidRPr="00B6213F" w:rsidRDefault="00B6213F" w:rsidP="001E53E5">
      <w:pPr>
        <w:spacing w:after="0" w:line="240" w:lineRule="auto"/>
        <w:rPr>
          <w:highlight w:val="yellow"/>
        </w:rPr>
      </w:pPr>
      <w:r w:rsidRPr="008340C2">
        <w:rPr>
          <w:highlight w:val="yellow"/>
        </w:rPr>
        <w:t>console.log(`${</w:t>
      </w:r>
      <w:proofErr w:type="spellStart"/>
      <w:proofErr w:type="gramStart"/>
      <w:r w:rsidRPr="008340C2">
        <w:rPr>
          <w:highlight w:val="yellow"/>
        </w:rPr>
        <w:t>req.method</w:t>
      </w:r>
      <w:proofErr w:type="spellEnd"/>
      <w:proofErr w:type="gramEnd"/>
      <w:r w:rsidRPr="008340C2">
        <w:rPr>
          <w:highlight w:val="yellow"/>
        </w:rPr>
        <w:t>} ${</w:t>
      </w:r>
      <w:proofErr w:type="gramStart"/>
      <w:r w:rsidRPr="008340C2">
        <w:rPr>
          <w:highlight w:val="yellow"/>
        </w:rPr>
        <w:t>req.url}  `);</w:t>
      </w:r>
      <w:proofErr w:type="gramEnd"/>
    </w:p>
    <w:p w14:paraId="72AF1599" w14:textId="77777777" w:rsidR="00B6213F" w:rsidRPr="00B6213F" w:rsidRDefault="00B6213F" w:rsidP="00B6213F">
      <w:pPr>
        <w:spacing w:after="0" w:line="240" w:lineRule="auto"/>
      </w:pPr>
      <w:r w:rsidRPr="00B6213F">
        <w:rPr>
          <w:highlight w:val="yellow"/>
        </w:rPr>
        <w:t>console.log(`${</w:t>
      </w:r>
      <w:proofErr w:type="spellStart"/>
      <w:proofErr w:type="gramStart"/>
      <w:r w:rsidRPr="00B6213F">
        <w:rPr>
          <w:highlight w:val="yellow"/>
        </w:rPr>
        <w:t>req.method</w:t>
      </w:r>
      <w:proofErr w:type="spellEnd"/>
      <w:proofErr w:type="gramEnd"/>
      <w:r w:rsidRPr="00B6213F">
        <w:rPr>
          <w:highlight w:val="yellow"/>
        </w:rPr>
        <w:t>} request made at ${req.url} -- Body: ${</w:t>
      </w:r>
      <w:proofErr w:type="spellStart"/>
      <w:r w:rsidRPr="00B6213F">
        <w:rPr>
          <w:highlight w:val="yellow"/>
        </w:rPr>
        <w:t>JSON.stringify</w:t>
      </w:r>
      <w:proofErr w:type="spellEnd"/>
      <w:r w:rsidRPr="00B6213F">
        <w:rPr>
          <w:highlight w:val="yellow"/>
        </w:rPr>
        <w:t>(</w:t>
      </w:r>
      <w:proofErr w:type="spellStart"/>
      <w:proofErr w:type="gramStart"/>
      <w:r w:rsidRPr="00B6213F">
        <w:rPr>
          <w:highlight w:val="yellow"/>
        </w:rPr>
        <w:t>req.body</w:t>
      </w:r>
      <w:proofErr w:type="spellEnd"/>
      <w:proofErr w:type="gramEnd"/>
      <w:r w:rsidRPr="00B6213F">
        <w:rPr>
          <w:highlight w:val="yellow"/>
        </w:rPr>
        <w:t>)} `</w:t>
      </w:r>
      <w:proofErr w:type="gramStart"/>
      <w:r w:rsidRPr="00B6213F">
        <w:rPr>
          <w:highlight w:val="yellow"/>
        </w:rPr>
        <w:t>);</w:t>
      </w:r>
      <w:proofErr w:type="gramEnd"/>
    </w:p>
    <w:p w14:paraId="794C02CB" w14:textId="77777777" w:rsidR="00B6213F" w:rsidRDefault="00B6213F" w:rsidP="001E53E5">
      <w:pPr>
        <w:spacing w:after="0" w:line="240" w:lineRule="auto"/>
      </w:pPr>
    </w:p>
    <w:p w14:paraId="576EB7EF" w14:textId="77777777" w:rsidR="00B6213F" w:rsidRPr="00506145" w:rsidRDefault="00B6213F" w:rsidP="001E53E5">
      <w:pPr>
        <w:spacing w:after="0" w:line="240" w:lineRule="auto"/>
      </w:pPr>
    </w:p>
    <w:p w14:paraId="6B24C2F7" w14:textId="77777777" w:rsidR="008340C2" w:rsidRDefault="008340C2">
      <w:pPr>
        <w:rPr>
          <w:b/>
          <w:bCs/>
        </w:rPr>
      </w:pPr>
      <w:r>
        <w:rPr>
          <w:b/>
          <w:bCs/>
        </w:rPr>
        <w:br w:type="page"/>
      </w:r>
    </w:p>
    <w:p w14:paraId="0B0CAA61" w14:textId="494B5C67" w:rsidR="001E53E5" w:rsidRPr="00506145" w:rsidRDefault="001E53E5" w:rsidP="001E53E5">
      <w:pPr>
        <w:spacing w:after="0" w:line="240" w:lineRule="auto"/>
        <w:rPr>
          <w:b/>
          <w:bCs/>
        </w:rPr>
      </w:pPr>
      <w:r w:rsidRPr="00506145">
        <w:rPr>
          <w:b/>
          <w:bCs/>
        </w:rPr>
        <w:lastRenderedPageBreak/>
        <w:t>Routing in Express.js (10 minutes)</w:t>
      </w:r>
    </w:p>
    <w:p w14:paraId="7FF102FB" w14:textId="77777777" w:rsidR="001E53E5" w:rsidRPr="00506145" w:rsidRDefault="001E53E5" w:rsidP="001E53E5">
      <w:pPr>
        <w:pStyle w:val="ListParagraph"/>
        <w:numPr>
          <w:ilvl w:val="0"/>
          <w:numId w:val="4"/>
        </w:numPr>
        <w:spacing w:after="0" w:line="240" w:lineRule="auto"/>
      </w:pPr>
      <w:r w:rsidRPr="00506145">
        <w:t>Routing is a way to determine how an application responds to a client request to a particular endpoint.</w:t>
      </w:r>
    </w:p>
    <w:p w14:paraId="5C0C5CC8" w14:textId="77777777" w:rsidR="001E53E5" w:rsidRPr="00506145" w:rsidRDefault="001E53E5" w:rsidP="001E53E5">
      <w:pPr>
        <w:pStyle w:val="ListParagraph"/>
        <w:numPr>
          <w:ilvl w:val="0"/>
          <w:numId w:val="4"/>
        </w:numPr>
        <w:spacing w:after="0" w:line="240" w:lineRule="auto"/>
      </w:pPr>
      <w:r w:rsidRPr="00506145">
        <w:t>Let's add more routes to our server.js file:</w:t>
      </w:r>
    </w:p>
    <w:p w14:paraId="61503966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app.get</w:t>
      </w:r>
      <w:proofErr w:type="spellEnd"/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(</w:t>
      </w:r>
      <w:proofErr w:type="gramEnd"/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/about'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,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q, res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0000FF"/>
          <w:kern w:val="0"/>
          <w:sz w:val="21"/>
          <w:szCs w:val="21"/>
          <w14:ligatures w14:val="none"/>
        </w:rPr>
        <w:t>=&gt;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{</w:t>
      </w:r>
    </w:p>
    <w:p w14:paraId="5DB6E89A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 </w:t>
      </w: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s.send</w:t>
      </w:r>
      <w:proofErr w:type="spellEnd"/>
      <w:proofErr w:type="gramEnd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About Page'</w:t>
      </w:r>
      <w:proofErr w:type="gramStart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  <w:proofErr w:type="gramEnd"/>
    </w:p>
    <w:p w14:paraId="4D064106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}</w:t>
      </w:r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</w:p>
    <w:p w14:paraId="03F95E4C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app.post</w:t>
      </w:r>
      <w:proofErr w:type="spellEnd"/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(</w:t>
      </w:r>
      <w:proofErr w:type="gramEnd"/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/submit'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,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q, res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0000FF"/>
          <w:kern w:val="0"/>
          <w:sz w:val="21"/>
          <w:szCs w:val="21"/>
          <w14:ligatures w14:val="none"/>
        </w:rPr>
        <w:t>=&gt;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{</w:t>
      </w:r>
    </w:p>
    <w:p w14:paraId="10A3384B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 </w:t>
      </w: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s.send</w:t>
      </w:r>
      <w:proofErr w:type="spellEnd"/>
      <w:proofErr w:type="gramEnd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Form Submitted'</w:t>
      </w:r>
      <w:proofErr w:type="gramStart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  <w:proofErr w:type="gramEnd"/>
    </w:p>
    <w:p w14:paraId="60B34EF0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}</w:t>
      </w:r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</w:p>
    <w:p w14:paraId="59E84825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app.put</w:t>
      </w:r>
      <w:proofErr w:type="spellEnd"/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(</w:t>
      </w:r>
      <w:proofErr w:type="gramEnd"/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/update'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,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q, res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0000FF"/>
          <w:kern w:val="0"/>
          <w:sz w:val="21"/>
          <w:szCs w:val="21"/>
          <w14:ligatures w14:val="none"/>
        </w:rPr>
        <w:t>=&gt;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{</w:t>
      </w:r>
    </w:p>
    <w:p w14:paraId="3F24900E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 </w:t>
      </w: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s.send</w:t>
      </w:r>
      <w:proofErr w:type="spellEnd"/>
      <w:proofErr w:type="gramEnd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Update Successful'</w:t>
      </w:r>
      <w:proofErr w:type="gramStart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  <w:proofErr w:type="gramEnd"/>
    </w:p>
    <w:p w14:paraId="78B7300A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}</w:t>
      </w:r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</w:p>
    <w:p w14:paraId="26BAF05D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app.delete</w:t>
      </w:r>
      <w:proofErr w:type="spellEnd"/>
      <w:proofErr w:type="gramEnd"/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/delete'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,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q, res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0000FF"/>
          <w:kern w:val="0"/>
          <w:sz w:val="21"/>
          <w:szCs w:val="21"/>
          <w14:ligatures w14:val="none"/>
        </w:rPr>
        <w:t>=&gt;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</w:t>
      </w: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{</w:t>
      </w:r>
    </w:p>
    <w:p w14:paraId="6CA3D5A8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  </w:t>
      </w:r>
      <w:proofErr w:type="spellStart"/>
      <w:proofErr w:type="gramStart"/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res.send</w:t>
      </w:r>
      <w:proofErr w:type="spellEnd"/>
      <w:proofErr w:type="gramEnd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(</w:t>
      </w:r>
      <w:r w:rsidRPr="00506145">
        <w:rPr>
          <w:rFonts w:ascii="Consolas" w:eastAsia="Times New Roman" w:hAnsi="Consolas" w:cs="Segoe UI"/>
          <w:color w:val="A31515"/>
          <w:kern w:val="0"/>
          <w:sz w:val="21"/>
          <w:szCs w:val="21"/>
          <w14:ligatures w14:val="none"/>
        </w:rPr>
        <w:t>'Delete Successful'</w:t>
      </w:r>
      <w:proofErr w:type="gramStart"/>
      <w:r w:rsidRPr="00506145">
        <w:rPr>
          <w:rFonts w:ascii="Consolas" w:eastAsia="Times New Roman" w:hAnsi="Consolas" w:cs="Segoe UI"/>
          <w:color w:val="7B3814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  <w:proofErr w:type="gramEnd"/>
    </w:p>
    <w:p w14:paraId="64487EDF" w14:textId="77777777" w:rsidR="001E53E5" w:rsidRPr="00506145" w:rsidRDefault="001E53E5" w:rsidP="001E53E5">
      <w:pPr>
        <w:shd w:val="clear" w:color="auto" w:fill="F3F3F3"/>
        <w:spacing w:after="0" w:line="300" w:lineRule="atLeast"/>
        <w:ind w:left="900" w:firstLine="27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506145">
        <w:rPr>
          <w:rFonts w:ascii="Consolas" w:eastAsia="Times New Roman" w:hAnsi="Consolas" w:cs="Segoe UI"/>
          <w:color w:val="319331"/>
          <w:kern w:val="0"/>
          <w:sz w:val="21"/>
          <w:szCs w:val="21"/>
          <w14:ligatures w14:val="none"/>
        </w:rPr>
        <w:t>}</w:t>
      </w:r>
      <w:r w:rsidRPr="00506145">
        <w:rPr>
          <w:rFonts w:ascii="Consolas" w:eastAsia="Times New Roman" w:hAnsi="Consolas" w:cs="Segoe UI"/>
          <w:color w:val="0431FA"/>
          <w:kern w:val="0"/>
          <w:sz w:val="21"/>
          <w:szCs w:val="21"/>
          <w14:ligatures w14:val="none"/>
        </w:rPr>
        <w:t>)</w:t>
      </w:r>
      <w:r w:rsidRPr="00506145">
        <w:rPr>
          <w:rFonts w:ascii="Consolas" w:eastAsia="Times New Roman" w:hAnsi="Consolas" w:cs="Segoe UI"/>
          <w:color w:val="000000"/>
          <w:kern w:val="0"/>
          <w:sz w:val="21"/>
          <w:szCs w:val="21"/>
          <w14:ligatures w14:val="none"/>
        </w:rPr>
        <w:t>;</w:t>
      </w:r>
    </w:p>
    <w:p w14:paraId="4C382021" w14:textId="77777777" w:rsidR="001E53E5" w:rsidRPr="00506145" w:rsidRDefault="001E53E5" w:rsidP="001E53E5">
      <w:pPr>
        <w:pStyle w:val="ListParagraph"/>
        <w:spacing w:after="0" w:line="240" w:lineRule="auto"/>
      </w:pPr>
    </w:p>
    <w:p w14:paraId="20357A24" w14:textId="77777777" w:rsidR="001E53E5" w:rsidRPr="00506145" w:rsidRDefault="001E53E5" w:rsidP="001E53E5">
      <w:pPr>
        <w:pStyle w:val="ListParagraph"/>
        <w:numPr>
          <w:ilvl w:val="0"/>
          <w:numId w:val="5"/>
        </w:numPr>
        <w:spacing w:after="0" w:line="240" w:lineRule="auto"/>
      </w:pPr>
      <w:r w:rsidRPr="00506145">
        <w:t>Test these routes using Postman or a similar tool."</w:t>
      </w:r>
    </w:p>
    <w:p w14:paraId="3E9B7CFD" w14:textId="77777777" w:rsidR="001E53E5" w:rsidRPr="00506145" w:rsidRDefault="001E53E5" w:rsidP="001E53E5">
      <w:pPr>
        <w:spacing w:after="0" w:line="240" w:lineRule="auto"/>
      </w:pPr>
    </w:p>
    <w:p w14:paraId="6E16BB71" w14:textId="77777777" w:rsidR="001E53E5" w:rsidRDefault="001E53E5" w:rsidP="001E53E5">
      <w:pPr>
        <w:spacing w:after="0" w:line="240" w:lineRule="auto"/>
      </w:pPr>
    </w:p>
    <w:p w14:paraId="236A4B11" w14:textId="1429176B" w:rsidR="00506145" w:rsidRPr="00506145" w:rsidRDefault="00506145">
      <w:pPr>
        <w:rPr>
          <w:rFonts w:ascii="Segoe UI" w:eastAsia="Times New Roman" w:hAnsi="Segoe UI" w:cs="Segoe UI"/>
          <w:b/>
          <w:bCs/>
          <w:color w:val="616161"/>
          <w:kern w:val="0"/>
          <w:sz w:val="20"/>
          <w:szCs w:val="20"/>
          <w14:ligatures w14:val="none"/>
        </w:rPr>
      </w:pPr>
    </w:p>
    <w:p w14:paraId="1A29B10A" w14:textId="6D034A83" w:rsidR="00374284" w:rsidRPr="00506145" w:rsidRDefault="00374284" w:rsidP="00374284">
      <w:pPr>
        <w:spacing w:after="0" w:line="240" w:lineRule="auto"/>
        <w:rPr>
          <w:b/>
          <w:bCs/>
        </w:rPr>
      </w:pPr>
      <w:r w:rsidRPr="00506145">
        <w:rPr>
          <w:b/>
          <w:bCs/>
        </w:rPr>
        <w:t>Building a RESTful API in Express.js (15 minutes)</w:t>
      </w:r>
    </w:p>
    <w:p w14:paraId="7AFE326B" w14:textId="7B009140" w:rsidR="00506145" w:rsidRDefault="00506145" w:rsidP="00506145">
      <w:pPr>
        <w:spacing w:after="0" w:line="240" w:lineRule="auto"/>
      </w:pPr>
      <w:r>
        <w:t>Let's build a simple RESTful API for managing a simple list of employees.</w:t>
      </w:r>
    </w:p>
    <w:p w14:paraId="01119264" w14:textId="7AC0348C" w:rsidR="00374284" w:rsidRPr="00506145" w:rsidRDefault="00506145" w:rsidP="00374284">
      <w:pPr>
        <w:spacing w:after="0" w:line="240" w:lineRule="auto"/>
      </w:pPr>
      <w:r>
        <w:t>Create an array to store employees and add routes for CRUD operations one at a ti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06145" w:rsidRPr="00506145" w14:paraId="3C6019C0" w14:textId="77777777" w:rsidTr="00506145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E8760C3" w14:textId="74AA1B5B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r w:rsidRPr="00506145">
              <w:rPr>
                <w:rFonts w:ascii="Consolas" w:eastAsia="Times New Roman" w:hAnsi="Consolas" w:cs="Courier New"/>
                <w:b/>
                <w:bCs/>
                <w:color w:val="8959A8"/>
                <w:kern w:val="0"/>
                <w14:ligatures w14:val="none"/>
              </w:rPr>
              <w:t>let</w:t>
            </w: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</w:t>
            </w:r>
            <w:proofErr w:type="spell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ployees</w:t>
            </w:r>
            <w:r w:rsidR="00391BB3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List</w:t>
            </w:r>
            <w:proofErr w:type="spell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= [</w:t>
            </w:r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];</w:t>
            </w:r>
            <w:proofErr w:type="gramEnd"/>
          </w:p>
          <w:p w14:paraId="6A97FB25" w14:textId="77777777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</w:p>
          <w:p w14:paraId="638AA044" w14:textId="12A464A3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proofErr w:type="spellStart"/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app.get</w:t>
            </w:r>
            <w:proofErr w:type="spell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(</w:t>
            </w:r>
            <w:proofErr w:type="gramEnd"/>
            <w:r w:rsidRPr="00506145">
              <w:rPr>
                <w:rFonts w:ascii="Consolas" w:eastAsia="Times New Roman" w:hAnsi="Consolas" w:cs="Courier New"/>
                <w:color w:val="718C00"/>
                <w:kern w:val="0"/>
                <w14:ligatures w14:val="none"/>
              </w:rPr>
              <w:t>'/</w:t>
            </w:r>
            <w:proofErr w:type="spellStart"/>
            <w:r w:rsidR="000A00CD">
              <w:rPr>
                <w:rFonts w:ascii="Consolas" w:eastAsia="Times New Roman" w:hAnsi="Consolas" w:cs="Courier New"/>
                <w:color w:val="718C00"/>
                <w:kern w:val="0"/>
                <w14:ligatures w14:val="none"/>
              </w:rPr>
              <w:t>api</w:t>
            </w:r>
            <w:proofErr w:type="spellEnd"/>
            <w:r w:rsidR="000A00CD">
              <w:rPr>
                <w:rFonts w:ascii="Consolas" w:eastAsia="Times New Roman" w:hAnsi="Consolas" w:cs="Courier New"/>
                <w:color w:val="718C00"/>
                <w:kern w:val="0"/>
                <w14:ligatures w14:val="none"/>
              </w:rPr>
              <w:t>/</w:t>
            </w:r>
            <w:r w:rsidRPr="00506145">
              <w:rPr>
                <w:rFonts w:ascii="Consolas" w:eastAsia="Times New Roman" w:hAnsi="Consolas" w:cs="Courier New"/>
                <w:color w:val="718C00"/>
                <w:kern w:val="0"/>
                <w14:ligatures w14:val="none"/>
              </w:rPr>
              <w:t>employees'</w:t>
            </w: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, (req, res) =&gt; {</w:t>
            </w:r>
          </w:p>
          <w:p w14:paraId="58334B23" w14:textId="226A756C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 </w:t>
            </w:r>
            <w:proofErr w:type="spellStart"/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res.json</w:t>
            </w:r>
            <w:proofErr w:type="spellEnd"/>
            <w:proofErr w:type="gram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(</w:t>
            </w:r>
            <w:proofErr w:type="spellStart"/>
            <w:r w:rsidR="00391BB3"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ployees</w:t>
            </w:r>
            <w:r w:rsidR="00391BB3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List</w:t>
            </w:r>
            <w:proofErr w:type="spellEnd"/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);</w:t>
            </w:r>
            <w:proofErr w:type="gramEnd"/>
          </w:p>
          <w:p w14:paraId="42D64FE9" w14:textId="77777777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});</w:t>
            </w:r>
          </w:p>
          <w:p w14:paraId="32C48173" w14:textId="77777777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</w:p>
          <w:p w14:paraId="37A6F085" w14:textId="2C7EEDEA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proofErr w:type="spellStart"/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app.post</w:t>
            </w:r>
            <w:proofErr w:type="spell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(</w:t>
            </w:r>
            <w:proofErr w:type="gramEnd"/>
            <w:r w:rsidRPr="00506145">
              <w:rPr>
                <w:rFonts w:ascii="Consolas" w:eastAsia="Times New Roman" w:hAnsi="Consolas" w:cs="Courier New"/>
                <w:color w:val="718C00"/>
                <w:kern w:val="0"/>
                <w14:ligatures w14:val="none"/>
              </w:rPr>
              <w:t>'/</w:t>
            </w:r>
            <w:proofErr w:type="spellStart"/>
            <w:r w:rsidR="000A00CD">
              <w:rPr>
                <w:rFonts w:ascii="Consolas" w:eastAsia="Times New Roman" w:hAnsi="Consolas" w:cs="Courier New"/>
                <w:color w:val="718C00"/>
                <w:kern w:val="0"/>
                <w14:ligatures w14:val="none"/>
              </w:rPr>
              <w:t>api</w:t>
            </w:r>
            <w:proofErr w:type="spellEnd"/>
            <w:r w:rsidR="000A00CD">
              <w:rPr>
                <w:rFonts w:ascii="Consolas" w:eastAsia="Times New Roman" w:hAnsi="Consolas" w:cs="Courier New"/>
                <w:color w:val="718C00"/>
                <w:kern w:val="0"/>
                <w14:ligatures w14:val="none"/>
              </w:rPr>
              <w:t>/</w:t>
            </w:r>
            <w:r w:rsidRPr="00506145">
              <w:rPr>
                <w:rFonts w:ascii="Consolas" w:eastAsia="Times New Roman" w:hAnsi="Consolas" w:cs="Courier New"/>
                <w:color w:val="718C00"/>
                <w:kern w:val="0"/>
                <w14:ligatures w14:val="none"/>
              </w:rPr>
              <w:t>employees'</w:t>
            </w: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, (req, res) =&gt; {</w:t>
            </w:r>
          </w:p>
          <w:p w14:paraId="1A65ECB2" w14:textId="77777777" w:rsid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 </w:t>
            </w:r>
            <w:r w:rsidRPr="00506145">
              <w:rPr>
                <w:rFonts w:ascii="Consolas" w:eastAsia="Times New Roman" w:hAnsi="Consolas" w:cs="Courier New"/>
                <w:b/>
                <w:bCs/>
                <w:color w:val="8959A8"/>
                <w:kern w:val="0"/>
                <w14:ligatures w14:val="none"/>
              </w:rPr>
              <w:t>const</w:t>
            </w: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</w:t>
            </w:r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{ </w:t>
            </w:r>
            <w:proofErr w:type="spell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ployee</w:t>
            </w:r>
            <w:proofErr w:type="gram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_id</w:t>
            </w:r>
            <w:proofErr w:type="spell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, name, </w:t>
            </w:r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ail }</w:t>
            </w:r>
            <w:proofErr w:type="gram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= </w:t>
            </w:r>
            <w:proofErr w:type="spellStart"/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req.body</w:t>
            </w:r>
            <w:proofErr w:type="spellEnd"/>
            <w:proofErr w:type="gram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;</w:t>
            </w:r>
          </w:p>
          <w:p w14:paraId="153F2FF3" w14:textId="0FAE9001" w:rsidR="00BB21D5" w:rsidRPr="00BB21D5" w:rsidRDefault="00BB21D5" w:rsidP="00BB21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EA72E" w:themeColor="accent6"/>
                <w:kern w:val="0"/>
                <w14:ligatures w14:val="none"/>
              </w:rPr>
            </w:pPr>
            <w:r w:rsidRPr="00BB21D5">
              <w:rPr>
                <w:rFonts w:ascii="Consolas" w:eastAsia="Times New Roman" w:hAnsi="Consolas" w:cs="Courier New"/>
                <w:color w:val="4EA72E" w:themeColor="accent6"/>
                <w:kern w:val="0"/>
                <w14:ligatures w14:val="none"/>
              </w:rPr>
              <w:t xml:space="preserve">  // Ensure </w:t>
            </w:r>
            <w:proofErr w:type="spellStart"/>
            <w:r w:rsidRPr="00BB21D5">
              <w:rPr>
                <w:rFonts w:ascii="Consolas" w:eastAsia="Times New Roman" w:hAnsi="Consolas" w:cs="Courier New"/>
                <w:color w:val="4EA72E" w:themeColor="accent6"/>
                <w:kern w:val="0"/>
                <w14:ligatures w14:val="none"/>
              </w:rPr>
              <w:t>employee_id</w:t>
            </w:r>
            <w:proofErr w:type="spellEnd"/>
            <w:r w:rsidRPr="00BB21D5">
              <w:rPr>
                <w:rFonts w:ascii="Consolas" w:eastAsia="Times New Roman" w:hAnsi="Consolas" w:cs="Courier New"/>
                <w:color w:val="4EA72E" w:themeColor="accent6"/>
                <w:kern w:val="0"/>
                <w14:ligatures w14:val="none"/>
              </w:rPr>
              <w:t xml:space="preserve"> is stored as a string</w:t>
            </w:r>
          </w:p>
          <w:p w14:paraId="341F2A16" w14:textId="1B0A19BD" w:rsidR="00BB21D5" w:rsidRPr="00BB21D5" w:rsidRDefault="00BB21D5" w:rsidP="00BB21D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  </w:t>
            </w:r>
            <w:r w:rsidRPr="00506145">
              <w:rPr>
                <w:rFonts w:ascii="Consolas" w:eastAsia="Times New Roman" w:hAnsi="Consolas" w:cs="Courier New"/>
                <w:b/>
                <w:bCs/>
                <w:color w:val="8959A8"/>
                <w:kern w:val="0"/>
                <w14:ligatures w14:val="none"/>
              </w:rPr>
              <w:t>const</w:t>
            </w: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</w:t>
            </w:r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id = </w:t>
            </w:r>
            <w:proofErr w:type="spell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ployee_</w:t>
            </w:r>
            <w:proofErr w:type="gram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id</w:t>
            </w:r>
            <w:proofErr w:type="spellEnd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?</w:t>
            </w:r>
            <w:proofErr w:type="gramEnd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String(</w:t>
            </w:r>
            <w:proofErr w:type="spell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ployee_id</w:t>
            </w:r>
            <w:proofErr w:type="spellEnd"/>
            <w:proofErr w:type="gram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) :</w:t>
            </w:r>
            <w:proofErr w:type="gramEnd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</w:t>
            </w:r>
            <w:proofErr w:type="spell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ployee_</w:t>
            </w:r>
            <w:proofErr w:type="gram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id</w:t>
            </w:r>
            <w:proofErr w:type="spellEnd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;</w:t>
            </w:r>
            <w:proofErr w:type="gramEnd"/>
          </w:p>
          <w:p w14:paraId="0870A582" w14:textId="065CBC16" w:rsidR="00BB21D5" w:rsidRPr="00BB21D5" w:rsidRDefault="00BB21D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  </w:t>
            </w:r>
            <w:r w:rsidRPr="00506145">
              <w:rPr>
                <w:rFonts w:ascii="Consolas" w:eastAsia="Times New Roman" w:hAnsi="Consolas" w:cs="Courier New"/>
                <w:b/>
                <w:bCs/>
                <w:color w:val="8959A8"/>
                <w:kern w:val="0"/>
                <w14:ligatures w14:val="none"/>
              </w:rPr>
              <w:t>const</w:t>
            </w: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</w:t>
            </w:r>
            <w:proofErr w:type="spell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newEmployee</w:t>
            </w:r>
            <w:proofErr w:type="spellEnd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= </w:t>
            </w:r>
            <w:proofErr w:type="gram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{ </w:t>
            </w:r>
            <w:proofErr w:type="spell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ployee</w:t>
            </w:r>
            <w:proofErr w:type="gramEnd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_id</w:t>
            </w:r>
            <w:proofErr w:type="spellEnd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: id, name, </w:t>
            </w:r>
            <w:proofErr w:type="gramStart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ail }</w:t>
            </w:r>
            <w:proofErr w:type="gramEnd"/>
            <w:r w:rsidRPr="00BB21D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;</w:t>
            </w:r>
          </w:p>
          <w:p w14:paraId="5DDCA302" w14:textId="7E3D158C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 </w:t>
            </w:r>
            <w:proofErr w:type="spellStart"/>
            <w:r w:rsidR="00391BB3"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employees</w:t>
            </w:r>
            <w:r w:rsidR="00391BB3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List</w:t>
            </w: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.push</w:t>
            </w:r>
            <w:proofErr w:type="spell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(</w:t>
            </w:r>
            <w:proofErr w:type="spell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newEmployee</w:t>
            </w:r>
            <w:proofErr w:type="spellEnd"/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);</w:t>
            </w:r>
            <w:proofErr w:type="gramEnd"/>
          </w:p>
          <w:p w14:paraId="7466655B" w14:textId="77777777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 xml:space="preserve">  </w:t>
            </w:r>
            <w:proofErr w:type="spellStart"/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res.status</w:t>
            </w:r>
            <w:proofErr w:type="spellEnd"/>
            <w:proofErr w:type="gram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(</w:t>
            </w:r>
            <w:r w:rsidRPr="00506145">
              <w:rPr>
                <w:rFonts w:ascii="Consolas" w:eastAsia="Times New Roman" w:hAnsi="Consolas" w:cs="Courier New"/>
                <w:color w:val="F5871F"/>
                <w:kern w:val="0"/>
                <w14:ligatures w14:val="none"/>
              </w:rPr>
              <w:t>201</w:t>
            </w:r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).</w:t>
            </w:r>
            <w:proofErr w:type="spell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json</w:t>
            </w:r>
            <w:proofErr w:type="spellEnd"/>
            <w:proofErr w:type="gramEnd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(</w:t>
            </w:r>
            <w:proofErr w:type="spell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newEmployee</w:t>
            </w:r>
            <w:proofErr w:type="spellEnd"/>
            <w:proofErr w:type="gramStart"/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);</w:t>
            </w:r>
            <w:proofErr w:type="gramEnd"/>
          </w:p>
          <w:p w14:paraId="174B47E7" w14:textId="77777777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  <w:r w:rsidRPr="00506145"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  <w:t>});</w:t>
            </w:r>
          </w:p>
          <w:p w14:paraId="3E121580" w14:textId="77777777" w:rsidR="00506145" w:rsidRPr="00506145" w:rsidRDefault="0050614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</w:p>
          <w:p w14:paraId="0B5D39F3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app.put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(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'/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api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/employees</w:t>
            </w:r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/: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ployee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_id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', (req, res) =&gt; {</w:t>
            </w:r>
          </w:p>
          <w:p w14:paraId="1284E557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  const </w:t>
            </w:r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{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ployee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_</w:t>
            </w:r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id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}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=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req.params</w:t>
            </w:r>
            <w:proofErr w:type="spellEnd"/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;</w:t>
            </w:r>
          </w:p>
          <w:p w14:paraId="0F5EE7B7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  const </w:t>
            </w:r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{ name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, </w:t>
            </w:r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ail }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=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req.body</w:t>
            </w:r>
            <w:proofErr w:type="spellEnd"/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;</w:t>
            </w:r>
          </w:p>
          <w:p w14:paraId="46EC184B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  // Coerce types to string for a reliable comparison</w:t>
            </w:r>
          </w:p>
          <w:p w14:paraId="6A6CD3A7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  const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targetId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= String(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ployee_id</w:t>
            </w:r>
            <w:proofErr w:type="spellEnd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);</w:t>
            </w:r>
            <w:proofErr w:type="gramEnd"/>
          </w:p>
          <w:p w14:paraId="6C00A8C6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  const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updatedEmployee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= </w:t>
            </w:r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{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ployee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_id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: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targetId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, name, </w:t>
            </w:r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ail }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;</w:t>
            </w:r>
          </w:p>
          <w:p w14:paraId="70579E7A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  </w:t>
            </w:r>
          </w:p>
          <w:p w14:paraId="6C67938C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 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ployeesList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=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ployeesList.map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(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ployee =&gt;</w:t>
            </w:r>
          </w:p>
          <w:p w14:paraId="5C944AFB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lastRenderedPageBreak/>
              <w:t>    String(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employee.employee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_id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) ===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targetId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?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updatedEmployee</w:t>
            </w:r>
            <w:proofErr w:type="spell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:</w:t>
            </w:r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 employee</w:t>
            </w:r>
          </w:p>
          <w:p w14:paraId="400D7964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  );</w:t>
            </w:r>
          </w:p>
          <w:p w14:paraId="5FF6D4FB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</w:p>
          <w:p w14:paraId="1B55915B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 xml:space="preserve"> 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res.json</w:t>
            </w:r>
            <w:proofErr w:type="spellEnd"/>
            <w:proofErr w:type="gramEnd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(</w:t>
            </w:r>
            <w:proofErr w:type="spell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updatedEmployee</w:t>
            </w:r>
            <w:proofErr w:type="spellEnd"/>
            <w:proofErr w:type="gramStart"/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);</w:t>
            </w:r>
            <w:proofErr w:type="gramEnd"/>
          </w:p>
          <w:p w14:paraId="3CB60050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4C94D8" w:themeColor="text2" w:themeTint="80"/>
                <w:kern w:val="0"/>
                <w14:ligatures w14:val="none"/>
              </w:rPr>
              <w:t>});</w:t>
            </w:r>
          </w:p>
          <w:p w14:paraId="2D36D601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4D4D4C"/>
                <w:kern w:val="0"/>
                <w14:ligatures w14:val="none"/>
              </w:rPr>
            </w:pPr>
          </w:p>
          <w:p w14:paraId="2BBCAF25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app.delete</w:t>
            </w:r>
            <w:proofErr w:type="spellEnd"/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('/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api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/employees</w:t>
            </w:r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/: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employee</w:t>
            </w:r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_id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', (req, res) =&gt; {</w:t>
            </w:r>
          </w:p>
          <w:p w14:paraId="0097DC90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  const </w:t>
            </w:r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{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employee</w:t>
            </w:r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_</w:t>
            </w:r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id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 }</w:t>
            </w:r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 =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req.params</w:t>
            </w:r>
            <w:proofErr w:type="spellEnd"/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;</w:t>
            </w:r>
          </w:p>
          <w:p w14:paraId="5CF523AD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  const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targetId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 = String(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employee_id</w:t>
            </w:r>
            <w:proofErr w:type="spellEnd"/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);</w:t>
            </w:r>
            <w:proofErr w:type="gramEnd"/>
          </w:p>
          <w:p w14:paraId="436699DC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  const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originalLength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 =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employeesList.</w:t>
            </w:r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length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;</w:t>
            </w:r>
            <w:proofErr w:type="gramEnd"/>
          </w:p>
          <w:p w14:paraId="52297572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 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employeesList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 =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employeesList.filter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(employee =&gt; String(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employee.employee</w:t>
            </w:r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_id</w:t>
            </w:r>
            <w:proofErr w:type="spellEnd"/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) !</w:t>
            </w:r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== 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targetId</w:t>
            </w:r>
            <w:proofErr w:type="spellEnd"/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);</w:t>
            </w:r>
            <w:proofErr w:type="gramEnd"/>
          </w:p>
          <w:p w14:paraId="1B8B7F2B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</w:p>
          <w:p w14:paraId="519A458C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  if (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employeesList.length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 ===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originalLength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) {</w:t>
            </w:r>
            <w:proofErr w:type="gramEnd"/>
          </w:p>
          <w:p w14:paraId="266AFD27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    return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res.status</w:t>
            </w:r>
            <w:proofErr w:type="spellEnd"/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(404</w:t>
            </w:r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).</w:t>
            </w:r>
            <w:proofErr w:type="spell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json</w:t>
            </w:r>
            <w:proofErr w:type="spell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({ error</w:t>
            </w:r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: 'Employee not found</w:t>
            </w:r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' });</w:t>
            </w:r>
            <w:proofErr w:type="gramEnd"/>
          </w:p>
          <w:p w14:paraId="717E8D38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  }</w:t>
            </w:r>
          </w:p>
          <w:p w14:paraId="1EFC8532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</w:p>
          <w:p w14:paraId="588E9FB6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 xml:space="preserve">  </w:t>
            </w:r>
            <w:proofErr w:type="spellStart"/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res.status</w:t>
            </w:r>
            <w:proofErr w:type="spellEnd"/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(204</w:t>
            </w:r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).send</w:t>
            </w:r>
            <w:proofErr w:type="gramEnd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(</w:t>
            </w:r>
            <w:proofErr w:type="gramStart"/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);</w:t>
            </w:r>
            <w:proofErr w:type="gramEnd"/>
          </w:p>
          <w:p w14:paraId="7291ED12" w14:textId="77777777" w:rsidR="00552C97" w:rsidRPr="00552C97" w:rsidRDefault="00552C97" w:rsidP="00552C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</w:pPr>
            <w:r w:rsidRPr="00552C97">
              <w:rPr>
                <w:rFonts w:ascii="Consolas" w:eastAsia="Times New Roman" w:hAnsi="Consolas" w:cs="Courier New"/>
                <w:color w:val="C00000"/>
                <w:kern w:val="0"/>
                <w14:ligatures w14:val="none"/>
              </w:rPr>
              <w:t>});</w:t>
            </w:r>
          </w:p>
          <w:p w14:paraId="3E6B7B25" w14:textId="77777777" w:rsidR="00506145" w:rsidRPr="00506145" w:rsidRDefault="00506145" w:rsidP="00374284">
            <w:pPr>
              <w:rPr>
                <w:rFonts w:ascii="Consolas" w:hAnsi="Consolas"/>
              </w:rPr>
            </w:pPr>
          </w:p>
        </w:tc>
      </w:tr>
      <w:tr w:rsidR="00BB21D5" w:rsidRPr="00506145" w14:paraId="4F4995D1" w14:textId="77777777" w:rsidTr="00506145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FC5B8A6" w14:textId="77777777" w:rsidR="00BB21D5" w:rsidRPr="00506145" w:rsidRDefault="00BB21D5" w:rsidP="0050614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b/>
                <w:bCs/>
                <w:color w:val="8959A8"/>
                <w:kern w:val="0"/>
                <w14:ligatures w14:val="none"/>
              </w:rPr>
            </w:pPr>
          </w:p>
        </w:tc>
      </w:tr>
    </w:tbl>
    <w:p w14:paraId="27060554" w14:textId="77777777" w:rsidR="00506145" w:rsidRDefault="00506145" w:rsidP="00374284">
      <w:pPr>
        <w:spacing w:after="0" w:line="240" w:lineRule="auto"/>
        <w:rPr>
          <w:rFonts w:ascii="Consolas" w:hAnsi="Consolas"/>
        </w:rPr>
      </w:pPr>
    </w:p>
    <w:p w14:paraId="140D7080" w14:textId="4FAE6CF7" w:rsidR="00506145" w:rsidRDefault="00506145" w:rsidP="00506145">
      <w:pPr>
        <w:spacing w:after="0" w:line="240" w:lineRule="auto"/>
      </w:pPr>
      <w:r>
        <w:t xml:space="preserve">As you add routes into the code, save it and test each one works with Postman start with GET, POST, PUT, and then DELETE </w:t>
      </w:r>
      <w:r w:rsidR="00BB21D5">
        <w:br/>
      </w:r>
      <w:r w:rsidR="00BB21D5">
        <w:br/>
        <w:t>Here’s some test data to put into the body when you test POST</w:t>
      </w:r>
    </w:p>
    <w:p w14:paraId="31BC8D0F" w14:textId="77777777" w:rsidR="00BB21D5" w:rsidRPr="00BB21D5" w:rsidRDefault="00BB21D5" w:rsidP="00BB21D5">
      <w:pPr>
        <w:spacing w:after="0" w:line="240" w:lineRule="auto"/>
        <w:rPr>
          <w:rFonts w:ascii="Courier New" w:hAnsi="Courier New" w:cs="Courier New"/>
          <w:b/>
          <w:bCs/>
          <w:color w:val="4C94D8" w:themeColor="text2" w:themeTint="80"/>
        </w:rPr>
      </w:pPr>
      <w:r w:rsidRPr="00BB21D5">
        <w:rPr>
          <w:rFonts w:ascii="Courier New" w:hAnsi="Courier New" w:cs="Courier New"/>
          <w:b/>
          <w:bCs/>
          <w:color w:val="4C94D8" w:themeColor="text2" w:themeTint="80"/>
        </w:rPr>
        <w:t>{"employee_id":1, "name": "Clint", "email":"clint@mail.com"}</w:t>
      </w:r>
    </w:p>
    <w:p w14:paraId="561197F9" w14:textId="77777777" w:rsidR="000A00CD" w:rsidRDefault="000A00CD" w:rsidP="00506145">
      <w:pPr>
        <w:spacing w:after="0" w:line="240" w:lineRule="auto"/>
      </w:pPr>
    </w:p>
    <w:p w14:paraId="0205CAF6" w14:textId="77777777" w:rsidR="00506145" w:rsidRDefault="00506145" w:rsidP="00506145">
      <w:pPr>
        <w:spacing w:after="0" w:line="240" w:lineRule="auto"/>
      </w:pPr>
    </w:p>
    <w:p w14:paraId="5EF0CE50" w14:textId="77777777" w:rsidR="00506145" w:rsidRDefault="00506145" w:rsidP="00506145">
      <w:pPr>
        <w:spacing w:after="0" w:line="240" w:lineRule="auto"/>
        <w:rPr>
          <w:b/>
          <w:bCs/>
        </w:rPr>
      </w:pPr>
      <w:r>
        <w:rPr>
          <w:b/>
          <w:bCs/>
        </w:rPr>
        <w:t>Error Handling and Debugging (5-10 minutes)</w:t>
      </w:r>
    </w:p>
    <w:p w14:paraId="6AA9553A" w14:textId="4E39E125" w:rsidR="00506145" w:rsidRDefault="00506145" w:rsidP="00506145">
      <w:pPr>
        <w:spacing w:after="0" w:line="240" w:lineRule="auto"/>
      </w:pPr>
      <w:r>
        <w:t>Error handling is crucial for building robust applications.  Let's add an error-handling middleware to our server.js file:</w:t>
      </w:r>
    </w:p>
    <w:p w14:paraId="52D2FD5E" w14:textId="0B5E36E1" w:rsidR="000A00CD" w:rsidRPr="000A00CD" w:rsidRDefault="000A00CD" w:rsidP="00506145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</w:pPr>
      <w:r w:rsidRPr="000A00CD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 xml:space="preserve">//Error-handling middleware should come after all your route handlers and other middleware. This ensures it catches any errors </w:t>
      </w:r>
      <w:proofErr w:type="gramStart"/>
      <w:r w:rsidRPr="000A00CD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>thrown</w:t>
      </w:r>
      <w:proofErr w:type="gramEnd"/>
      <w:r w:rsidRPr="000A00CD">
        <w:rPr>
          <w:rFonts w:ascii="Consolas" w:eastAsia="Times New Roman" w:hAnsi="Consolas" w:cs="Segoe UI"/>
          <w:color w:val="3A7C22" w:themeColor="accent6" w:themeShade="BF"/>
          <w:kern w:val="0"/>
          <w:sz w:val="21"/>
          <w:szCs w:val="21"/>
          <w14:ligatures w14:val="none"/>
        </w:rPr>
        <w:t xml:space="preserve"> during request processing.</w:t>
      </w:r>
    </w:p>
    <w:p w14:paraId="1BAE79ED" w14:textId="77777777" w:rsidR="000A00CD" w:rsidRP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app.use</w:t>
      </w:r>
      <w:proofErr w:type="spell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(</w:t>
      </w:r>
      <w:proofErr w:type="gram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(err, req, res, next) =&gt; {</w:t>
      </w:r>
    </w:p>
    <w:p w14:paraId="0F88284E" w14:textId="77777777" w:rsidR="000A00CD" w:rsidRP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console.error</w:t>
      </w:r>
      <w:proofErr w:type="spellEnd"/>
      <w:proofErr w:type="gram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(</w:t>
      </w:r>
      <w:proofErr w:type="spellStart"/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err.stack</w:t>
      </w:r>
      <w:proofErr w:type="spell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);</w:t>
      </w:r>
      <w:proofErr w:type="gramEnd"/>
    </w:p>
    <w:p w14:paraId="757EFC71" w14:textId="77777777" w:rsidR="000A00CD" w:rsidRP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res.status</w:t>
      </w:r>
      <w:proofErr w:type="spellEnd"/>
      <w:proofErr w:type="gram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(500</w:t>
      </w:r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).</w:t>
      </w:r>
      <w:proofErr w:type="spell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json</w:t>
      </w:r>
      <w:proofErr w:type="spell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({ error</w:t>
      </w:r>
      <w:proofErr w:type="gram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: 'Internal Server Error</w:t>
      </w:r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' });</w:t>
      </w:r>
      <w:proofErr w:type="gramEnd"/>
    </w:p>
    <w:p w14:paraId="0C2A7421" w14:textId="77777777" w:rsid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});</w:t>
      </w:r>
    </w:p>
    <w:p w14:paraId="01D616B2" w14:textId="77777777" w:rsid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</w:p>
    <w:p w14:paraId="429A1E78" w14:textId="77777777" w:rsid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</w:p>
    <w:p w14:paraId="469414DE" w14:textId="0A260A6C" w:rsidR="000A00CD" w:rsidRP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hAnsi="Consolas" w:cs="Segoe UI"/>
          <w:color w:val="3A7C22" w:themeColor="accent6" w:themeShade="BF"/>
          <w:sz w:val="21"/>
          <w:szCs w:val="21"/>
        </w:rPr>
      </w:pPr>
      <w:r w:rsidRPr="000A00CD">
        <w:rPr>
          <w:rFonts w:ascii="Consolas" w:hAnsi="Consolas" w:cs="Segoe UI"/>
          <w:color w:val="3A7C22" w:themeColor="accent6" w:themeShade="BF"/>
          <w:sz w:val="21"/>
          <w:szCs w:val="21"/>
        </w:rPr>
        <w:t>//404 handler</w:t>
      </w:r>
      <w:r>
        <w:rPr>
          <w:rFonts w:ascii="Consolas" w:hAnsi="Consolas" w:cs="Segoe UI"/>
          <w:color w:val="3A7C22" w:themeColor="accent6" w:themeShade="BF"/>
          <w:sz w:val="21"/>
          <w:szCs w:val="21"/>
        </w:rPr>
        <w:t xml:space="preserve"> </w:t>
      </w:r>
      <w:r w:rsidRPr="000A00CD">
        <w:rPr>
          <w:rFonts w:ascii="Consolas" w:hAnsi="Consolas" w:cs="Segoe UI"/>
          <w:color w:val="3A7C22" w:themeColor="accent6" w:themeShade="BF"/>
          <w:sz w:val="21"/>
          <w:szCs w:val="21"/>
        </w:rPr>
        <w:t>should be the last middleware in your file. It only runs if no other route matched the request.</w:t>
      </w:r>
    </w:p>
    <w:p w14:paraId="427FE3AD" w14:textId="77777777" w:rsidR="000A00CD" w:rsidRP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proofErr w:type="spellStart"/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app.use</w:t>
      </w:r>
      <w:proofErr w:type="spell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(</w:t>
      </w:r>
      <w:proofErr w:type="gram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(req, res) =&gt; {</w:t>
      </w:r>
    </w:p>
    <w:p w14:paraId="3F4E4794" w14:textId="77777777" w:rsidR="000A00CD" w:rsidRP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res.status</w:t>
      </w:r>
      <w:proofErr w:type="spellEnd"/>
      <w:proofErr w:type="gram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(404</w:t>
      </w:r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).</w:t>
      </w:r>
      <w:proofErr w:type="spell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json</w:t>
      </w:r>
      <w:proofErr w:type="spell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({ error</w:t>
      </w:r>
      <w:proofErr w:type="gramEnd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: 'Route not found</w:t>
      </w:r>
      <w:proofErr w:type="gramStart"/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' });</w:t>
      </w:r>
      <w:proofErr w:type="gramEnd"/>
    </w:p>
    <w:p w14:paraId="391CC98A" w14:textId="77777777" w:rsidR="000A00CD" w:rsidRPr="000A00CD" w:rsidRDefault="000A00CD" w:rsidP="000A00CD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  <w:r w:rsidRPr="000A00CD"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  <w:t>});</w:t>
      </w:r>
    </w:p>
    <w:p w14:paraId="6EB632B4" w14:textId="77777777" w:rsidR="000A00CD" w:rsidRPr="00655B0F" w:rsidRDefault="000A00CD" w:rsidP="00506145">
      <w:pPr>
        <w:shd w:val="clear" w:color="auto" w:fill="F3F3F3"/>
        <w:spacing w:after="0" w:line="300" w:lineRule="atLeast"/>
        <w:ind w:left="720" w:hanging="540"/>
        <w:rPr>
          <w:rFonts w:ascii="Consolas" w:eastAsia="Times New Roman" w:hAnsi="Consolas" w:cs="Segoe UI"/>
          <w:color w:val="616161"/>
          <w:kern w:val="0"/>
          <w:sz w:val="21"/>
          <w:szCs w:val="21"/>
          <w14:ligatures w14:val="none"/>
        </w:rPr>
      </w:pPr>
    </w:p>
    <w:p w14:paraId="282FDF8B" w14:textId="0EFFF569" w:rsidR="00506145" w:rsidRDefault="00506145" w:rsidP="00506145">
      <w:pPr>
        <w:spacing w:after="0" w:line="240" w:lineRule="auto"/>
      </w:pPr>
    </w:p>
    <w:p w14:paraId="3AC234AB" w14:textId="77777777" w:rsidR="00506145" w:rsidRDefault="00506145" w:rsidP="00506145">
      <w:pPr>
        <w:spacing w:after="0" w:line="240" w:lineRule="auto"/>
        <w:rPr>
          <w:rFonts w:ascii="Consolas" w:hAnsi="Consolas"/>
        </w:rPr>
      </w:pPr>
    </w:p>
    <w:p w14:paraId="6A0C49C2" w14:textId="77777777" w:rsidR="008340C2" w:rsidRDefault="008340C2" w:rsidP="00506145">
      <w:pPr>
        <w:spacing w:after="0" w:line="240" w:lineRule="auto"/>
        <w:rPr>
          <w:rFonts w:ascii="Consolas" w:hAnsi="Consolas"/>
        </w:rPr>
      </w:pPr>
    </w:p>
    <w:p w14:paraId="02BD15DF" w14:textId="77777777" w:rsidR="008340C2" w:rsidRDefault="008340C2" w:rsidP="00506145">
      <w:pPr>
        <w:spacing w:after="0" w:line="240" w:lineRule="auto"/>
        <w:rPr>
          <w:rFonts w:ascii="Consolas" w:hAnsi="Consolas"/>
        </w:rPr>
      </w:pPr>
    </w:p>
    <w:p w14:paraId="3EBADF88" w14:textId="77777777" w:rsidR="008340C2" w:rsidRDefault="008340C2" w:rsidP="00506145">
      <w:pPr>
        <w:spacing w:after="0" w:line="240" w:lineRule="auto"/>
        <w:rPr>
          <w:rFonts w:ascii="Consolas" w:hAnsi="Consolas"/>
        </w:rPr>
      </w:pPr>
    </w:p>
    <w:p w14:paraId="7C58334A" w14:textId="77777777" w:rsidR="008340C2" w:rsidRDefault="008340C2" w:rsidP="00506145">
      <w:pPr>
        <w:spacing w:after="0" w:line="240" w:lineRule="auto"/>
        <w:rPr>
          <w:rFonts w:ascii="Consolas" w:hAnsi="Consolas"/>
        </w:rPr>
      </w:pPr>
    </w:p>
    <w:p w14:paraId="62CE33A4" w14:textId="35C3A168" w:rsidR="00506145" w:rsidRPr="00506145" w:rsidRDefault="00506145" w:rsidP="00506145">
      <w:pPr>
        <w:spacing w:after="0" w:line="240" w:lineRule="auto"/>
        <w:rPr>
          <w:b/>
          <w:bCs/>
        </w:rPr>
      </w:pPr>
      <w:r w:rsidRPr="00506145">
        <w:rPr>
          <w:b/>
          <w:bCs/>
        </w:rPr>
        <w:t>Q&amp;A</w:t>
      </w:r>
      <w:r>
        <w:rPr>
          <w:b/>
          <w:bCs/>
        </w:rPr>
        <w:t xml:space="preserve"> + Discussion</w:t>
      </w:r>
      <w:r w:rsidRPr="00506145">
        <w:rPr>
          <w:b/>
          <w:bCs/>
        </w:rPr>
        <w:t xml:space="preserve"> (1</w:t>
      </w:r>
      <w:r w:rsidR="007F46B8">
        <w:rPr>
          <w:b/>
          <w:bCs/>
        </w:rPr>
        <w:t>0-15</w:t>
      </w:r>
      <w:r w:rsidRPr="00506145">
        <w:rPr>
          <w:b/>
          <w:bCs/>
        </w:rPr>
        <w:t xml:space="preserve"> minutes)</w:t>
      </w:r>
    </w:p>
    <w:p w14:paraId="5A03ACB0" w14:textId="0225E050" w:rsidR="00412301" w:rsidRDefault="00506145" w:rsidP="00412301">
      <w:pPr>
        <w:pStyle w:val="ListParagraph"/>
        <w:numPr>
          <w:ilvl w:val="0"/>
          <w:numId w:val="4"/>
        </w:numPr>
        <w:spacing w:after="0" w:line="240" w:lineRule="auto"/>
        <w:ind w:left="450" w:hanging="270"/>
      </w:pPr>
      <w:r w:rsidRPr="00506145">
        <w:t xml:space="preserve">Let's open the floor for questions </w:t>
      </w:r>
      <w:r w:rsidR="00412301">
        <w:t xml:space="preserve"> </w:t>
      </w:r>
    </w:p>
    <w:p w14:paraId="045FC02B" w14:textId="62154634" w:rsidR="00412301" w:rsidRDefault="00506145" w:rsidP="00412301">
      <w:pPr>
        <w:pStyle w:val="ListParagraph"/>
        <w:numPr>
          <w:ilvl w:val="0"/>
          <w:numId w:val="4"/>
        </w:numPr>
        <w:spacing w:after="0" w:line="240" w:lineRule="auto"/>
        <w:ind w:left="450" w:hanging="270"/>
      </w:pPr>
      <w:r w:rsidRPr="00412301">
        <w:t>Discussion</w:t>
      </w:r>
      <w:r w:rsidR="00412301">
        <w:t xml:space="preserve"> ideas for Express.js</w:t>
      </w:r>
    </w:p>
    <w:p w14:paraId="1AB3AE67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What are the key advantages of using Express.js for web application development?</w:t>
      </w:r>
    </w:p>
    <w:p w14:paraId="789BB368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How does Express.js simplify the process of creating a web server compared to using plain Node.js</w:t>
      </w:r>
      <w:r>
        <w:rPr>
          <w:rFonts w:eastAsia="Times New Roman" w:cs="Times New Roman"/>
          <w:kern w:val="0"/>
          <w14:ligatures w14:val="none"/>
        </w:rPr>
        <w:t>?</w:t>
      </w:r>
    </w:p>
    <w:p w14:paraId="3A8D2DF9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Explain the concept of middleware in Express.js and provide an example of how it can be useful.</w:t>
      </w:r>
    </w:p>
    <w:p w14:paraId="6A86F071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 xml:space="preserve">What is the difference between </w:t>
      </w:r>
      <w:proofErr w:type="spellStart"/>
      <w:proofErr w:type="gramStart"/>
      <w:r w:rsidRPr="00412301">
        <w:rPr>
          <w:rFonts w:eastAsia="Times New Roman" w:cs="Times New Roman"/>
          <w:kern w:val="0"/>
          <w14:ligatures w14:val="none"/>
        </w:rPr>
        <w:t>app.use</w:t>
      </w:r>
      <w:proofErr w:type="spellEnd"/>
      <w:r w:rsidRPr="00412301">
        <w:rPr>
          <w:rFonts w:eastAsia="Times New Roman" w:cs="Times New Roman"/>
          <w:kern w:val="0"/>
          <w14:ligatures w14:val="none"/>
        </w:rPr>
        <w:t>(</w:t>
      </w:r>
      <w:proofErr w:type="gramEnd"/>
      <w:r w:rsidRPr="00412301">
        <w:rPr>
          <w:rFonts w:eastAsia="Times New Roman" w:cs="Times New Roman"/>
          <w:kern w:val="0"/>
          <w14:ligatures w14:val="none"/>
        </w:rPr>
        <w:t xml:space="preserve">) and </w:t>
      </w:r>
      <w:proofErr w:type="spellStart"/>
      <w:proofErr w:type="gramStart"/>
      <w:r w:rsidRPr="00412301">
        <w:rPr>
          <w:rFonts w:eastAsia="Times New Roman" w:cs="Times New Roman"/>
          <w:kern w:val="0"/>
          <w14:ligatures w14:val="none"/>
        </w:rPr>
        <w:t>app.get</w:t>
      </w:r>
      <w:proofErr w:type="spellEnd"/>
      <w:r w:rsidRPr="00412301">
        <w:rPr>
          <w:rFonts w:eastAsia="Times New Roman" w:cs="Times New Roman"/>
          <w:kern w:val="0"/>
          <w14:ligatures w14:val="none"/>
        </w:rPr>
        <w:t>(</w:t>
      </w:r>
      <w:proofErr w:type="gramEnd"/>
      <w:r w:rsidRPr="00412301">
        <w:rPr>
          <w:rFonts w:eastAsia="Times New Roman" w:cs="Times New Roman"/>
          <w:kern w:val="0"/>
          <w14:ligatures w14:val="none"/>
        </w:rPr>
        <w:t>) in Express.js?</w:t>
      </w:r>
    </w:p>
    <w:p w14:paraId="40EBA8BF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How does Express.js handle different HTTP methods, and why is this important for building RESTful APIs?</w:t>
      </w:r>
    </w:p>
    <w:p w14:paraId="3FC9A5E1" w14:textId="77777777" w:rsidR="00412301" w:rsidRDefault="00412301" w:rsidP="00412301">
      <w:pPr>
        <w:pStyle w:val="ListParagraph"/>
        <w:numPr>
          <w:ilvl w:val="0"/>
          <w:numId w:val="4"/>
        </w:numPr>
        <w:spacing w:after="0" w:line="240" w:lineRule="auto"/>
        <w:ind w:left="450" w:hanging="270"/>
      </w:pPr>
      <w:r w:rsidRPr="00412301">
        <w:t>Discussion</w:t>
      </w:r>
      <w:r>
        <w:t xml:space="preserve"> on what’s next?</w:t>
      </w:r>
    </w:p>
    <w:p w14:paraId="45B25DEA" w14:textId="28C5447D" w:rsidR="00412301" w:rsidRPr="004B6E44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B6E44">
        <w:rPr>
          <w:rFonts w:eastAsia="Times New Roman" w:cs="Times New Roman"/>
          <w:kern w:val="0"/>
          <w14:ligatures w14:val="none"/>
        </w:rPr>
        <w:t xml:space="preserve">How might our current implementation of storing data in a JavaScript array be </w:t>
      </w:r>
      <w:proofErr w:type="gramStart"/>
      <w:r w:rsidRPr="004B6E44">
        <w:rPr>
          <w:rFonts w:eastAsia="Times New Roman" w:cs="Times New Roman"/>
          <w:kern w:val="0"/>
          <w14:ligatures w14:val="none"/>
        </w:rPr>
        <w:t>limiting</w:t>
      </w:r>
      <w:proofErr w:type="gramEnd"/>
      <w:r w:rsidRPr="004B6E44">
        <w:rPr>
          <w:rFonts w:eastAsia="Times New Roman" w:cs="Times New Roman"/>
          <w:kern w:val="0"/>
          <w14:ligatures w14:val="none"/>
        </w:rPr>
        <w:t xml:space="preserve"> for a real-world application?  What is our likely solution for this?</w:t>
      </w:r>
    </w:p>
    <w:p w14:paraId="755B53BB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How do you think we might need to modify our current Express.js routes to work with a MySQL database instead of an array?</w:t>
      </w:r>
    </w:p>
    <w:p w14:paraId="6F1EAB5D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What challenges do you anticipate when integrating a MySQL database with our Express.js application?</w:t>
      </w:r>
    </w:p>
    <w:p w14:paraId="400D79F1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 xml:space="preserve">How could using a database </w:t>
      </w:r>
      <w:proofErr w:type="gramStart"/>
      <w:r w:rsidRPr="00412301">
        <w:rPr>
          <w:rFonts w:eastAsia="Times New Roman" w:cs="Times New Roman"/>
          <w:kern w:val="0"/>
          <w14:ligatures w14:val="none"/>
        </w:rPr>
        <w:t>impact</w:t>
      </w:r>
      <w:proofErr w:type="gramEnd"/>
      <w:r w:rsidRPr="00412301">
        <w:rPr>
          <w:rFonts w:eastAsia="Times New Roman" w:cs="Times New Roman"/>
          <w:kern w:val="0"/>
          <w14:ligatures w14:val="none"/>
        </w:rPr>
        <w:t xml:space="preserve"> the performance of our API, both positively and negatively?</w:t>
      </w:r>
    </w:p>
    <w:p w14:paraId="51D6AF6A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In what ways might our error handling need to change when working with a database?</w:t>
      </w:r>
    </w:p>
    <w:p w14:paraId="1FB37166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How could we ensure data consistency and integrity when using MySQL with Express.js?</w:t>
      </w:r>
    </w:p>
    <w:p w14:paraId="136D3B7F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What security considerations should we keep in mind when connecting our Express.js application to a MySQL database?</w:t>
      </w:r>
    </w:p>
    <w:p w14:paraId="5960498B" w14:textId="77777777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How might the concept of database transactions relate to our RESTful API operations?</w:t>
      </w:r>
    </w:p>
    <w:p w14:paraId="119990E2" w14:textId="091A84AB" w:rsidR="00412301" w:rsidRPr="00412301" w:rsidRDefault="00412301" w:rsidP="00412301">
      <w:pPr>
        <w:pStyle w:val="ListParagraph"/>
        <w:numPr>
          <w:ilvl w:val="1"/>
          <w:numId w:val="4"/>
        </w:numPr>
        <w:spacing w:after="0" w:line="240" w:lineRule="auto"/>
        <w:ind w:left="1080"/>
      </w:pPr>
      <w:r w:rsidRPr="00412301">
        <w:rPr>
          <w:rFonts w:eastAsia="Times New Roman" w:cs="Times New Roman"/>
          <w:kern w:val="0"/>
          <w14:ligatures w14:val="none"/>
        </w:rPr>
        <w:t>Can you think of any scenarios where we might want to use both in-memory storage and a MySQL database in the same application?</w:t>
      </w:r>
    </w:p>
    <w:sectPr w:rsidR="00412301" w:rsidRPr="00412301" w:rsidSect="007F46B8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89044B" w14:textId="77777777" w:rsidR="00DA0A69" w:rsidRDefault="00DA0A69" w:rsidP="007F46B8">
      <w:pPr>
        <w:spacing w:after="0" w:line="240" w:lineRule="auto"/>
      </w:pPr>
      <w:r>
        <w:separator/>
      </w:r>
    </w:p>
  </w:endnote>
  <w:endnote w:type="continuationSeparator" w:id="0">
    <w:p w14:paraId="64ECE13F" w14:textId="77777777" w:rsidR="00DA0A69" w:rsidRDefault="00DA0A69" w:rsidP="007F4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1A87E1" w14:textId="77777777" w:rsidR="00DA0A69" w:rsidRDefault="00DA0A69" w:rsidP="007F46B8">
      <w:pPr>
        <w:spacing w:after="0" w:line="240" w:lineRule="auto"/>
      </w:pPr>
      <w:r>
        <w:separator/>
      </w:r>
    </w:p>
  </w:footnote>
  <w:footnote w:type="continuationSeparator" w:id="0">
    <w:p w14:paraId="1C69EC9F" w14:textId="77777777" w:rsidR="00DA0A69" w:rsidRDefault="00DA0A69" w:rsidP="007F46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5A7065"/>
    <w:multiLevelType w:val="multilevel"/>
    <w:tmpl w:val="1FC29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AA63DA"/>
    <w:multiLevelType w:val="hybridMultilevel"/>
    <w:tmpl w:val="F8D2569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340F7070"/>
    <w:multiLevelType w:val="multilevel"/>
    <w:tmpl w:val="73645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05698B"/>
    <w:multiLevelType w:val="multilevel"/>
    <w:tmpl w:val="9DA0AB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E63193"/>
    <w:multiLevelType w:val="hybridMultilevel"/>
    <w:tmpl w:val="012EA752"/>
    <w:lvl w:ilvl="0" w:tplc="A01CFB94">
      <w:start w:val="1"/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D727810"/>
    <w:multiLevelType w:val="multilevel"/>
    <w:tmpl w:val="A684C9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1E5640"/>
    <w:multiLevelType w:val="hybridMultilevel"/>
    <w:tmpl w:val="C65E9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34852"/>
    <w:multiLevelType w:val="hybridMultilevel"/>
    <w:tmpl w:val="5A0E6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2478F5"/>
    <w:multiLevelType w:val="multilevel"/>
    <w:tmpl w:val="62B2D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1D4C1C"/>
    <w:multiLevelType w:val="hybridMultilevel"/>
    <w:tmpl w:val="02CC8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3F0494"/>
    <w:multiLevelType w:val="multilevel"/>
    <w:tmpl w:val="A8FEC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7781A13"/>
    <w:multiLevelType w:val="hybridMultilevel"/>
    <w:tmpl w:val="22D0D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772E0F"/>
    <w:multiLevelType w:val="hybridMultilevel"/>
    <w:tmpl w:val="0D140CF6"/>
    <w:lvl w:ilvl="0" w:tplc="A01CFB94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920541">
    <w:abstractNumId w:val="7"/>
  </w:num>
  <w:num w:numId="2" w16cid:durableId="393744142">
    <w:abstractNumId w:val="12"/>
  </w:num>
  <w:num w:numId="3" w16cid:durableId="1602881967">
    <w:abstractNumId w:val="4"/>
  </w:num>
  <w:num w:numId="4" w16cid:durableId="1764380184">
    <w:abstractNumId w:val="6"/>
  </w:num>
  <w:num w:numId="5" w16cid:durableId="1889612082">
    <w:abstractNumId w:val="11"/>
  </w:num>
  <w:num w:numId="6" w16cid:durableId="529101563">
    <w:abstractNumId w:val="8"/>
  </w:num>
  <w:num w:numId="7" w16cid:durableId="44448887">
    <w:abstractNumId w:val="3"/>
  </w:num>
  <w:num w:numId="8" w16cid:durableId="143082396">
    <w:abstractNumId w:val="0"/>
  </w:num>
  <w:num w:numId="9" w16cid:durableId="1587494364">
    <w:abstractNumId w:val="10"/>
  </w:num>
  <w:num w:numId="10" w16cid:durableId="1105879158">
    <w:abstractNumId w:val="5"/>
  </w:num>
  <w:num w:numId="11" w16cid:durableId="821849092">
    <w:abstractNumId w:val="2"/>
  </w:num>
  <w:num w:numId="12" w16cid:durableId="1636566060">
    <w:abstractNumId w:val="1"/>
  </w:num>
  <w:num w:numId="13" w16cid:durableId="11252687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3MDMwMrW0NDI3MjFT0lEKTi0uzszPAykwqgUAy+UbdSwAAAA="/>
  </w:docVars>
  <w:rsids>
    <w:rsidRoot w:val="007B5017"/>
    <w:rsid w:val="000315A8"/>
    <w:rsid w:val="00044FCF"/>
    <w:rsid w:val="00076823"/>
    <w:rsid w:val="00083D82"/>
    <w:rsid w:val="000A00CD"/>
    <w:rsid w:val="000D65CF"/>
    <w:rsid w:val="000E24AB"/>
    <w:rsid w:val="001E53E5"/>
    <w:rsid w:val="002C7FB7"/>
    <w:rsid w:val="002F5907"/>
    <w:rsid w:val="00307E59"/>
    <w:rsid w:val="00374284"/>
    <w:rsid w:val="00391BB3"/>
    <w:rsid w:val="003C4111"/>
    <w:rsid w:val="00412301"/>
    <w:rsid w:val="00423808"/>
    <w:rsid w:val="004B6E44"/>
    <w:rsid w:val="004C0074"/>
    <w:rsid w:val="00506145"/>
    <w:rsid w:val="00552C97"/>
    <w:rsid w:val="006138CC"/>
    <w:rsid w:val="006C678A"/>
    <w:rsid w:val="00723259"/>
    <w:rsid w:val="007841DD"/>
    <w:rsid w:val="007B5017"/>
    <w:rsid w:val="007F3EBE"/>
    <w:rsid w:val="007F46B8"/>
    <w:rsid w:val="008340C2"/>
    <w:rsid w:val="00875632"/>
    <w:rsid w:val="008857E1"/>
    <w:rsid w:val="009E5BF2"/>
    <w:rsid w:val="00A13ED7"/>
    <w:rsid w:val="00A506DD"/>
    <w:rsid w:val="00AC0548"/>
    <w:rsid w:val="00AE2FC1"/>
    <w:rsid w:val="00B6213F"/>
    <w:rsid w:val="00BB21D5"/>
    <w:rsid w:val="00BC08F3"/>
    <w:rsid w:val="00BD627B"/>
    <w:rsid w:val="00CF1880"/>
    <w:rsid w:val="00D53901"/>
    <w:rsid w:val="00DA0A69"/>
    <w:rsid w:val="00DE4D48"/>
    <w:rsid w:val="00DE6A12"/>
    <w:rsid w:val="00FB0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E50B6"/>
  <w15:chartTrackingRefBased/>
  <w15:docId w15:val="{4F2389DA-DE64-4276-A887-24A90A98E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50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50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50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50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50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501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501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501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501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50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B50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B50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50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50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50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50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50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50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501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50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50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50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50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501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501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501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50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50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5017"/>
    <w:rPr>
      <w:b/>
      <w:bCs/>
      <w:smallCaps/>
      <w:color w:val="0F4761" w:themeColor="accent1" w:themeShade="BF"/>
      <w:spacing w:val="5"/>
    </w:rPr>
  </w:style>
  <w:style w:type="paragraph" w:customStyle="1" w:styleId="my-0">
    <w:name w:val="my-0"/>
    <w:basedOn w:val="Normal"/>
    <w:rsid w:val="00506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61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6145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06145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506145"/>
  </w:style>
  <w:style w:type="paragraph" w:styleId="NormalWeb">
    <w:name w:val="Normal (Web)"/>
    <w:basedOn w:val="Normal"/>
    <w:uiPriority w:val="99"/>
    <w:semiHidden/>
    <w:unhideWhenUsed/>
    <w:rsid w:val="005061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506145"/>
    <w:rPr>
      <w:color w:val="0000FF"/>
      <w:u w:val="single"/>
    </w:rPr>
  </w:style>
  <w:style w:type="table" w:styleId="TableGrid">
    <w:name w:val="Table Grid"/>
    <w:basedOn w:val="TableNormal"/>
    <w:uiPriority w:val="39"/>
    <w:rsid w:val="005061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4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6B8"/>
  </w:style>
  <w:style w:type="paragraph" w:styleId="Footer">
    <w:name w:val="footer"/>
    <w:basedOn w:val="Normal"/>
    <w:link w:val="FooterChar"/>
    <w:uiPriority w:val="99"/>
    <w:unhideWhenUsed/>
    <w:rsid w:val="007F4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46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53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66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4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2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6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8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04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886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972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4133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1298</Words>
  <Characters>7156</Characters>
  <Application>Microsoft Office Word</Application>
  <DocSecurity>0</DocSecurity>
  <Lines>255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Sule, Veer</cp:lastModifiedBy>
  <cp:revision>7</cp:revision>
  <dcterms:created xsi:type="dcterms:W3CDTF">2025-10-16T01:40:00Z</dcterms:created>
  <dcterms:modified xsi:type="dcterms:W3CDTF">2025-10-19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34738d-e1e6-4bc9-8037-36852e1f4f00</vt:lpwstr>
  </property>
</Properties>
</file>